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435D3" w14:textId="77777777" w:rsidR="00846AD3" w:rsidRPr="00E147F7" w:rsidRDefault="00846AD3" w:rsidP="00E147F7">
      <w:pPr>
        <w:spacing w:after="0"/>
        <w:jc w:val="center"/>
        <w:rPr>
          <w:rFonts w:ascii="Times New Roman" w:hAnsi="Times New Roman" w:cs="Times New Roman"/>
          <w:b/>
          <w:sz w:val="32"/>
          <w:szCs w:val="32"/>
        </w:rPr>
      </w:pPr>
      <w:r w:rsidRPr="00E147F7">
        <w:rPr>
          <w:rFonts w:ascii="Times New Roman" w:hAnsi="Times New Roman" w:cs="Times New Roman"/>
          <w:b/>
          <w:sz w:val="32"/>
          <w:szCs w:val="32"/>
        </w:rPr>
        <w:t>Job Description</w:t>
      </w:r>
    </w:p>
    <w:p w14:paraId="1DA451AC" w14:textId="77777777" w:rsidR="00675094" w:rsidRDefault="00675094" w:rsidP="00846AD3">
      <w:pPr>
        <w:spacing w:after="0"/>
        <w:rPr>
          <w:rFonts w:ascii="Times New Roman" w:hAnsi="Times New Roman" w:cs="Times New Roman"/>
          <w:bCs/>
          <w:sz w:val="24"/>
        </w:rPr>
      </w:pPr>
    </w:p>
    <w:p w14:paraId="355435D4" w14:textId="1992EB94" w:rsidR="00846AD3" w:rsidRPr="0062420F" w:rsidRDefault="00657458" w:rsidP="00846AD3">
      <w:pPr>
        <w:spacing w:after="0"/>
        <w:rPr>
          <w:rFonts w:ascii="Times New Roman" w:hAnsi="Times New Roman" w:cs="Times New Roman"/>
          <w:bCs/>
          <w:sz w:val="24"/>
        </w:rPr>
      </w:pPr>
      <w:r w:rsidRPr="00C543EE">
        <w:rPr>
          <w:rFonts w:ascii="Times New Roman" w:hAnsi="Times New Roman" w:cs="Times New Roman"/>
          <w:b/>
          <w:sz w:val="24"/>
        </w:rPr>
        <w:t xml:space="preserve">Crop Protection Assistant </w:t>
      </w:r>
      <w:r w:rsidR="00CF2630" w:rsidRPr="00C543EE">
        <w:rPr>
          <w:rFonts w:ascii="Times New Roman" w:hAnsi="Times New Roman" w:cs="Times New Roman"/>
          <w:b/>
          <w:sz w:val="24"/>
        </w:rPr>
        <w:t>I</w:t>
      </w:r>
    </w:p>
    <w:p w14:paraId="355435D5" w14:textId="1ED7CCCD" w:rsidR="00846AD3" w:rsidRPr="0062420F" w:rsidRDefault="00846AD3" w:rsidP="00846AD3">
      <w:pPr>
        <w:spacing w:after="0"/>
        <w:rPr>
          <w:rFonts w:ascii="Times New Roman" w:hAnsi="Times New Roman" w:cs="Times New Roman"/>
          <w:bCs/>
          <w:sz w:val="24"/>
        </w:rPr>
      </w:pPr>
      <w:r w:rsidRPr="0062420F">
        <w:rPr>
          <w:rFonts w:ascii="Times New Roman" w:hAnsi="Times New Roman" w:cs="Times New Roman"/>
          <w:bCs/>
          <w:sz w:val="24"/>
        </w:rPr>
        <w:t>Scouting</w:t>
      </w:r>
      <w:r w:rsidR="00C543EE">
        <w:rPr>
          <w:rFonts w:ascii="Times New Roman" w:hAnsi="Times New Roman" w:cs="Times New Roman"/>
          <w:bCs/>
          <w:sz w:val="24"/>
        </w:rPr>
        <w:t xml:space="preserve"> Department</w:t>
      </w:r>
    </w:p>
    <w:p w14:paraId="355435D6" w14:textId="3CDDE86E" w:rsidR="00846AD3" w:rsidRPr="0062420F" w:rsidRDefault="00846AD3" w:rsidP="00846AD3">
      <w:pPr>
        <w:spacing w:after="0"/>
        <w:rPr>
          <w:rFonts w:ascii="Times New Roman" w:hAnsi="Times New Roman" w:cs="Times New Roman"/>
          <w:bCs/>
          <w:sz w:val="24"/>
        </w:rPr>
      </w:pPr>
      <w:r w:rsidRPr="0062420F">
        <w:rPr>
          <w:rFonts w:ascii="Times New Roman" w:hAnsi="Times New Roman" w:cs="Times New Roman"/>
          <w:bCs/>
          <w:sz w:val="24"/>
        </w:rPr>
        <w:t>Reports to</w:t>
      </w:r>
      <w:r w:rsidR="00C543EE">
        <w:rPr>
          <w:rFonts w:ascii="Times New Roman" w:hAnsi="Times New Roman" w:cs="Times New Roman"/>
          <w:bCs/>
          <w:sz w:val="24"/>
        </w:rPr>
        <w:t xml:space="preserve"> the </w:t>
      </w:r>
      <w:r w:rsidRPr="0062420F">
        <w:rPr>
          <w:rFonts w:ascii="Times New Roman" w:hAnsi="Times New Roman" w:cs="Times New Roman"/>
          <w:bCs/>
          <w:sz w:val="24"/>
        </w:rPr>
        <w:t xml:space="preserve">Crop Protection </w:t>
      </w:r>
      <w:r w:rsidR="00CF2630" w:rsidRPr="0062420F">
        <w:rPr>
          <w:rFonts w:ascii="Times New Roman" w:hAnsi="Times New Roman" w:cs="Times New Roman"/>
          <w:bCs/>
          <w:sz w:val="24"/>
        </w:rPr>
        <w:t xml:space="preserve">and Fertility </w:t>
      </w:r>
      <w:r w:rsidRPr="0062420F">
        <w:rPr>
          <w:rFonts w:ascii="Times New Roman" w:hAnsi="Times New Roman" w:cs="Times New Roman"/>
          <w:bCs/>
          <w:sz w:val="24"/>
        </w:rPr>
        <w:t>Manager</w:t>
      </w:r>
    </w:p>
    <w:p w14:paraId="355435D7" w14:textId="2241B156" w:rsidR="00846AD3" w:rsidRPr="0062420F" w:rsidRDefault="00C543EE" w:rsidP="00846AD3">
      <w:pPr>
        <w:spacing w:after="0"/>
        <w:rPr>
          <w:rFonts w:ascii="Times New Roman" w:hAnsi="Times New Roman" w:cs="Times New Roman"/>
          <w:bCs/>
          <w:sz w:val="24"/>
        </w:rPr>
      </w:pPr>
      <w:r>
        <w:rPr>
          <w:rFonts w:ascii="Times New Roman" w:hAnsi="Times New Roman" w:cs="Times New Roman"/>
          <w:bCs/>
          <w:sz w:val="24"/>
        </w:rPr>
        <w:t xml:space="preserve">Exempt </w:t>
      </w:r>
      <w:r w:rsidR="00846AD3" w:rsidRPr="0062420F">
        <w:rPr>
          <w:rFonts w:ascii="Times New Roman" w:hAnsi="Times New Roman" w:cs="Times New Roman"/>
          <w:bCs/>
          <w:sz w:val="24"/>
        </w:rPr>
        <w:t>FLSA Status</w:t>
      </w:r>
    </w:p>
    <w:p w14:paraId="355435D8" w14:textId="77777777" w:rsidR="00846AD3" w:rsidRPr="00E147F7" w:rsidRDefault="00846AD3" w:rsidP="00846AD3">
      <w:pPr>
        <w:spacing w:after="0"/>
        <w:rPr>
          <w:rFonts w:ascii="Times New Roman" w:hAnsi="Times New Roman" w:cs="Times New Roman"/>
          <w:sz w:val="24"/>
        </w:rPr>
      </w:pPr>
    </w:p>
    <w:p w14:paraId="355435D9" w14:textId="244ABC20" w:rsidR="00846AD3" w:rsidRDefault="00846AD3" w:rsidP="00846AD3">
      <w:pPr>
        <w:spacing w:after="0"/>
        <w:rPr>
          <w:rFonts w:ascii="Times New Roman" w:hAnsi="Times New Roman" w:cs="Times New Roman"/>
          <w:b/>
          <w:sz w:val="24"/>
        </w:rPr>
      </w:pPr>
      <w:r w:rsidRPr="00E147F7">
        <w:rPr>
          <w:rFonts w:ascii="Times New Roman" w:hAnsi="Times New Roman" w:cs="Times New Roman"/>
          <w:b/>
          <w:sz w:val="24"/>
        </w:rPr>
        <w:t>Summary</w:t>
      </w:r>
    </w:p>
    <w:p w14:paraId="0FAB0CC3" w14:textId="77777777" w:rsidR="00992478" w:rsidRPr="00E147F7" w:rsidRDefault="00992478" w:rsidP="00846AD3">
      <w:pPr>
        <w:spacing w:after="0"/>
        <w:rPr>
          <w:rFonts w:ascii="Times New Roman" w:hAnsi="Times New Roman" w:cs="Times New Roman"/>
          <w:b/>
          <w:sz w:val="24"/>
        </w:rPr>
      </w:pPr>
    </w:p>
    <w:p w14:paraId="54D43952" w14:textId="5375B285" w:rsidR="00916710" w:rsidRDefault="00BB6F5E" w:rsidP="00846AD3">
      <w:pPr>
        <w:spacing w:after="0"/>
        <w:rPr>
          <w:rFonts w:ascii="Times New Roman" w:hAnsi="Times New Roman" w:cs="Times New Roman"/>
          <w:sz w:val="24"/>
        </w:rPr>
      </w:pPr>
      <w:r w:rsidRPr="00BB6F5E">
        <w:rPr>
          <w:rFonts w:ascii="Times New Roman" w:hAnsi="Times New Roman" w:cs="Times New Roman"/>
          <w:sz w:val="24"/>
        </w:rPr>
        <w:t>Responsible for scouting crop production sites with daily travel to local farms. Duties include field scouting, sample collection, trial support, and data reporting. Clear communication, teamwork, and accurate documentation are essential</w:t>
      </w:r>
      <w:r w:rsidR="00E57B80">
        <w:rPr>
          <w:rFonts w:ascii="Times New Roman" w:hAnsi="Times New Roman" w:cs="Times New Roman"/>
          <w:sz w:val="24"/>
        </w:rPr>
        <w:t xml:space="preserve"> for effective collaboration</w:t>
      </w:r>
      <w:r w:rsidRPr="00BB6F5E">
        <w:rPr>
          <w:rFonts w:ascii="Times New Roman" w:hAnsi="Times New Roman" w:cs="Times New Roman"/>
          <w:sz w:val="24"/>
        </w:rPr>
        <w:t>. Off-season work involves scouting at northern farm locations and assisting with</w:t>
      </w:r>
      <w:r w:rsidR="00E37BBE">
        <w:rPr>
          <w:rFonts w:ascii="Times New Roman" w:hAnsi="Times New Roman" w:cs="Times New Roman"/>
          <w:sz w:val="24"/>
        </w:rPr>
        <w:t xml:space="preserve"> </w:t>
      </w:r>
      <w:r w:rsidR="00E5360E">
        <w:rPr>
          <w:rFonts w:ascii="Times New Roman" w:hAnsi="Times New Roman" w:cs="Times New Roman"/>
          <w:sz w:val="24"/>
        </w:rPr>
        <w:t>projects</w:t>
      </w:r>
      <w:r w:rsidRPr="00BB6F5E">
        <w:rPr>
          <w:rFonts w:ascii="Times New Roman" w:hAnsi="Times New Roman" w:cs="Times New Roman"/>
          <w:sz w:val="24"/>
        </w:rPr>
        <w:t>.</w:t>
      </w:r>
    </w:p>
    <w:p w14:paraId="48B3D364" w14:textId="77777777" w:rsidR="00BB6F5E" w:rsidRPr="00E147F7" w:rsidRDefault="00BB6F5E" w:rsidP="00846AD3">
      <w:pPr>
        <w:spacing w:after="0"/>
        <w:rPr>
          <w:rFonts w:ascii="Times New Roman" w:hAnsi="Times New Roman" w:cs="Times New Roman"/>
          <w:sz w:val="24"/>
        </w:rPr>
      </w:pPr>
    </w:p>
    <w:p w14:paraId="355435DC" w14:textId="621FE94C" w:rsidR="00846AD3" w:rsidRDefault="00846AD3" w:rsidP="00846AD3">
      <w:pPr>
        <w:spacing w:after="0"/>
        <w:rPr>
          <w:rFonts w:ascii="Times New Roman" w:hAnsi="Times New Roman" w:cs="Times New Roman"/>
          <w:b/>
          <w:sz w:val="24"/>
        </w:rPr>
      </w:pPr>
      <w:r w:rsidRPr="00E147F7">
        <w:rPr>
          <w:rFonts w:ascii="Times New Roman" w:hAnsi="Times New Roman" w:cs="Times New Roman"/>
          <w:b/>
          <w:sz w:val="24"/>
        </w:rPr>
        <w:t>Essential Duties and Responsibilities</w:t>
      </w:r>
    </w:p>
    <w:p w14:paraId="0D521400" w14:textId="77777777" w:rsidR="00767DC0" w:rsidRDefault="00767DC0" w:rsidP="00846AD3">
      <w:pPr>
        <w:spacing w:after="0"/>
        <w:rPr>
          <w:rFonts w:ascii="Times New Roman" w:hAnsi="Times New Roman" w:cs="Times New Roman"/>
          <w:b/>
          <w:sz w:val="24"/>
        </w:rPr>
      </w:pPr>
    </w:p>
    <w:p w14:paraId="3F5735A7" w14:textId="386349CB" w:rsidR="00E37BBE" w:rsidRPr="00E37BBE" w:rsidRDefault="00846AD3" w:rsidP="00E37BBE">
      <w:pPr>
        <w:pStyle w:val="ListParagraph"/>
        <w:numPr>
          <w:ilvl w:val="0"/>
          <w:numId w:val="8"/>
        </w:numPr>
        <w:spacing w:after="0"/>
        <w:rPr>
          <w:rFonts w:ascii="Times New Roman" w:hAnsi="Times New Roman" w:cs="Times New Roman"/>
          <w:sz w:val="24"/>
        </w:rPr>
      </w:pPr>
      <w:r w:rsidRPr="00967EFF">
        <w:rPr>
          <w:rFonts w:ascii="Times New Roman" w:hAnsi="Times New Roman" w:cs="Times New Roman"/>
          <w:sz w:val="24"/>
        </w:rPr>
        <w:t>Scouting:</w:t>
      </w:r>
    </w:p>
    <w:p w14:paraId="36C77AC2" w14:textId="06CFA6C5" w:rsidR="00182DC9" w:rsidRDefault="0068333C" w:rsidP="001572DE">
      <w:pPr>
        <w:pStyle w:val="NormalWeb"/>
        <w:numPr>
          <w:ilvl w:val="1"/>
          <w:numId w:val="1"/>
        </w:numPr>
        <w:spacing w:before="0" w:beforeAutospacing="0" w:after="0" w:afterAutospacing="0"/>
      </w:pPr>
      <w:r>
        <w:t xml:space="preserve">Conduct scouting at assigned farms on a biweekly </w:t>
      </w:r>
      <w:r w:rsidR="00133CF9">
        <w:t xml:space="preserve">(2x/week) </w:t>
      </w:r>
      <w:r>
        <w:t xml:space="preserve">or supervisor-defined schedule, following </w:t>
      </w:r>
      <w:r w:rsidR="00E21BD8">
        <w:t>the s</w:t>
      </w:r>
      <w:r>
        <w:t xml:space="preserve">couting </w:t>
      </w:r>
      <w:r w:rsidR="00E21BD8">
        <w:t>m</w:t>
      </w:r>
      <w:r>
        <w:t>anual procedures</w:t>
      </w:r>
    </w:p>
    <w:p w14:paraId="364D3EF2" w14:textId="50C3228C" w:rsidR="0052627A" w:rsidRPr="00967EFF" w:rsidRDefault="0052627A" w:rsidP="0052627A">
      <w:pPr>
        <w:pStyle w:val="NormalWeb"/>
        <w:numPr>
          <w:ilvl w:val="1"/>
          <w:numId w:val="1"/>
        </w:numPr>
      </w:pPr>
      <w:r w:rsidRPr="00967EFF">
        <w:t xml:space="preserve">Record pest counts, disease levels, cultural issues, and other relevant crop observations in scouting reports; sync all reports electronically </w:t>
      </w:r>
      <w:r w:rsidR="00182DC9">
        <w:t xml:space="preserve">by </w:t>
      </w:r>
      <w:r w:rsidRPr="00967EFF">
        <w:t>day</w:t>
      </w:r>
      <w:r w:rsidR="00182DC9">
        <w:t>’s end</w:t>
      </w:r>
    </w:p>
    <w:p w14:paraId="4C749C2F" w14:textId="177241C9" w:rsidR="0052627A" w:rsidRPr="00967EFF" w:rsidRDefault="00182DC9" w:rsidP="0052627A">
      <w:pPr>
        <w:pStyle w:val="NormalWeb"/>
        <w:numPr>
          <w:ilvl w:val="1"/>
          <w:numId w:val="1"/>
        </w:numPr>
      </w:pPr>
      <w:r>
        <w:t xml:space="preserve">Review findings with the </w:t>
      </w:r>
      <w:r w:rsidR="00140C27">
        <w:t>f</w:t>
      </w:r>
      <w:r>
        <w:t xml:space="preserve">arm </w:t>
      </w:r>
      <w:r w:rsidR="00140C27">
        <w:t>m</w:t>
      </w:r>
      <w:r>
        <w:t xml:space="preserve">anager and </w:t>
      </w:r>
      <w:r w:rsidR="00140C27">
        <w:t>c</w:t>
      </w:r>
      <w:r>
        <w:t xml:space="preserve">rop </w:t>
      </w:r>
      <w:r w:rsidR="00140C27">
        <w:t>p</w:t>
      </w:r>
      <w:r>
        <w:t xml:space="preserve">rotection </w:t>
      </w:r>
      <w:r w:rsidR="00140C27">
        <w:t>m</w:t>
      </w:r>
      <w:r>
        <w:t xml:space="preserve">anager before leaving the farm </w:t>
      </w:r>
      <w:r w:rsidR="0052627A" w:rsidRPr="00967EFF">
        <w:t>(required)</w:t>
      </w:r>
    </w:p>
    <w:p w14:paraId="1BCF697A" w14:textId="30293BB9" w:rsidR="00E5089E" w:rsidRDefault="00E5089E" w:rsidP="0052627A">
      <w:pPr>
        <w:pStyle w:val="NormalWeb"/>
        <w:numPr>
          <w:ilvl w:val="1"/>
          <w:numId w:val="1"/>
        </w:numPr>
      </w:pPr>
      <w:r>
        <w:t xml:space="preserve">Submit reports </w:t>
      </w:r>
      <w:r w:rsidR="002D0880">
        <w:t>(</w:t>
      </w:r>
      <w:r>
        <w:t>with executive summaries</w:t>
      </w:r>
      <w:r w:rsidR="002D0880">
        <w:t>)</w:t>
      </w:r>
      <w:r>
        <w:t xml:space="preserve"> by 10:00 a.m. the </w:t>
      </w:r>
      <w:r w:rsidR="002D0880">
        <w:t>following</w:t>
      </w:r>
      <w:r>
        <w:t xml:space="preserve"> morning to managers and the scouting department </w:t>
      </w:r>
    </w:p>
    <w:p w14:paraId="6A85D573" w14:textId="38E4FB01" w:rsidR="0052627A" w:rsidRPr="00967EFF" w:rsidRDefault="00E5089E" w:rsidP="0052627A">
      <w:pPr>
        <w:pStyle w:val="NormalWeb"/>
        <w:numPr>
          <w:ilvl w:val="1"/>
          <w:numId w:val="1"/>
        </w:numPr>
      </w:pPr>
      <w:r>
        <w:t>Include an executive summary in each scouting report email, highlighting all relevant issues observed</w:t>
      </w:r>
    </w:p>
    <w:p w14:paraId="2B5A91E4" w14:textId="52F050AA" w:rsidR="0052627A" w:rsidRDefault="0052627A" w:rsidP="0052627A">
      <w:pPr>
        <w:pStyle w:val="NormalWeb"/>
        <w:numPr>
          <w:ilvl w:val="1"/>
          <w:numId w:val="1"/>
        </w:numPr>
      </w:pPr>
      <w:r w:rsidRPr="00967EFF">
        <w:t xml:space="preserve">Install, monitor, and maintain </w:t>
      </w:r>
      <w:r w:rsidRPr="00967EFF">
        <w:rPr>
          <w:rStyle w:val="Strong"/>
          <w:b w:val="0"/>
          <w:bCs w:val="0"/>
        </w:rPr>
        <w:t>pest traps</w:t>
      </w:r>
      <w:r w:rsidRPr="00967EFF">
        <w:t xml:space="preserve"> at appropriate locations throughout the season</w:t>
      </w:r>
    </w:p>
    <w:p w14:paraId="6CB6D368" w14:textId="4B8CE2D3" w:rsidR="00E37BBE" w:rsidRDefault="004B52CD" w:rsidP="00E37BBE">
      <w:pPr>
        <w:pStyle w:val="NormalWeb"/>
        <w:numPr>
          <w:ilvl w:val="1"/>
          <w:numId w:val="1"/>
        </w:numPr>
        <w:spacing w:before="0" w:beforeAutospacing="0" w:after="0" w:afterAutospacing="0"/>
      </w:pPr>
      <w:r>
        <w:t xml:space="preserve">Map pest and disease pressure </w:t>
      </w:r>
      <w:r w:rsidR="002566D5">
        <w:t xml:space="preserve">across the farm </w:t>
      </w:r>
      <w:r>
        <w:t>utilizing production software</w:t>
      </w:r>
    </w:p>
    <w:p w14:paraId="072156DA" w14:textId="77777777" w:rsidR="00E37BBE" w:rsidRDefault="00E37BBE" w:rsidP="00E37BBE">
      <w:pPr>
        <w:pStyle w:val="NormalWeb"/>
        <w:spacing w:before="0" w:beforeAutospacing="0" w:after="0" w:afterAutospacing="0"/>
        <w:ind w:left="1440"/>
      </w:pPr>
    </w:p>
    <w:p w14:paraId="13991A61" w14:textId="77777777" w:rsidR="00AD75E3" w:rsidRPr="00AD75E3" w:rsidRDefault="00846AD3" w:rsidP="00E37BBE">
      <w:pPr>
        <w:pStyle w:val="ListParagraph"/>
        <w:numPr>
          <w:ilvl w:val="0"/>
          <w:numId w:val="1"/>
        </w:numPr>
        <w:spacing w:after="0"/>
        <w:rPr>
          <w:rFonts w:ascii="Times New Roman" w:hAnsi="Times New Roman" w:cs="Times New Roman"/>
          <w:sz w:val="24"/>
          <w:szCs w:val="24"/>
        </w:rPr>
      </w:pPr>
      <w:r w:rsidRPr="00AD75E3">
        <w:rPr>
          <w:rFonts w:ascii="Times New Roman" w:hAnsi="Times New Roman" w:cs="Times New Roman"/>
          <w:sz w:val="24"/>
          <w:szCs w:val="24"/>
        </w:rPr>
        <w:t>Samples:</w:t>
      </w:r>
    </w:p>
    <w:p w14:paraId="7442B6CB" w14:textId="77777777" w:rsidR="001B4125" w:rsidRPr="00AD75E3" w:rsidRDefault="001B4125" w:rsidP="001B4125">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Samples include </w:t>
      </w:r>
      <w:r w:rsidRPr="00AD75E3">
        <w:rPr>
          <w:rFonts w:ascii="Times New Roman" w:hAnsi="Times New Roman" w:cs="Times New Roman"/>
          <w:sz w:val="24"/>
          <w:szCs w:val="24"/>
        </w:rPr>
        <w:t>soil, leaf, water, nematode, and insect for analytical or diagnostic purposes</w:t>
      </w:r>
    </w:p>
    <w:p w14:paraId="5CDA630F" w14:textId="4C52802D" w:rsidR="00F43A4B" w:rsidRPr="00AD75E3" w:rsidRDefault="00F43A4B" w:rsidP="00F43A4B">
      <w:pPr>
        <w:pStyle w:val="ListParagraph"/>
        <w:numPr>
          <w:ilvl w:val="1"/>
          <w:numId w:val="1"/>
        </w:numPr>
        <w:spacing w:after="0"/>
        <w:rPr>
          <w:rFonts w:ascii="Times New Roman" w:hAnsi="Times New Roman" w:cs="Times New Roman"/>
          <w:sz w:val="24"/>
          <w:szCs w:val="24"/>
        </w:rPr>
      </w:pPr>
      <w:r w:rsidRPr="00AD75E3">
        <w:rPr>
          <w:rFonts w:ascii="Times New Roman" w:hAnsi="Times New Roman" w:cs="Times New Roman"/>
          <w:sz w:val="24"/>
          <w:szCs w:val="24"/>
        </w:rPr>
        <w:t xml:space="preserve">Complete </w:t>
      </w:r>
      <w:r w:rsidR="002566D5">
        <w:rPr>
          <w:rFonts w:ascii="Times New Roman" w:hAnsi="Times New Roman" w:cs="Times New Roman"/>
          <w:sz w:val="24"/>
          <w:szCs w:val="24"/>
        </w:rPr>
        <w:t xml:space="preserve">sample </w:t>
      </w:r>
      <w:r w:rsidRPr="00AD75E3">
        <w:rPr>
          <w:rFonts w:ascii="Times New Roman" w:hAnsi="Times New Roman" w:cs="Times New Roman"/>
          <w:sz w:val="24"/>
          <w:szCs w:val="24"/>
        </w:rPr>
        <w:t>collections assigned by the</w:t>
      </w:r>
      <w:r>
        <w:rPr>
          <w:rFonts w:ascii="Times New Roman" w:hAnsi="Times New Roman" w:cs="Times New Roman"/>
          <w:sz w:val="24"/>
          <w:szCs w:val="24"/>
        </w:rPr>
        <w:t xml:space="preserve"> </w:t>
      </w:r>
      <w:r w:rsidR="008C5F02">
        <w:rPr>
          <w:rFonts w:ascii="Times New Roman" w:hAnsi="Times New Roman" w:cs="Times New Roman"/>
          <w:sz w:val="24"/>
          <w:szCs w:val="24"/>
        </w:rPr>
        <w:t>c</w:t>
      </w:r>
      <w:r w:rsidRPr="00AD75E3">
        <w:rPr>
          <w:rFonts w:ascii="Times New Roman" w:hAnsi="Times New Roman" w:cs="Times New Roman"/>
          <w:sz w:val="24"/>
          <w:szCs w:val="24"/>
        </w:rPr>
        <w:t xml:space="preserve">rop </w:t>
      </w:r>
      <w:r w:rsidR="008C5F02">
        <w:rPr>
          <w:rFonts w:ascii="Times New Roman" w:hAnsi="Times New Roman" w:cs="Times New Roman"/>
          <w:sz w:val="24"/>
          <w:szCs w:val="24"/>
        </w:rPr>
        <w:t>p</w:t>
      </w:r>
      <w:r w:rsidRPr="00AD75E3">
        <w:rPr>
          <w:rFonts w:ascii="Times New Roman" w:hAnsi="Times New Roman" w:cs="Times New Roman"/>
          <w:sz w:val="24"/>
          <w:szCs w:val="24"/>
        </w:rPr>
        <w:t xml:space="preserve">rotection </w:t>
      </w:r>
      <w:r w:rsidR="008C5F02">
        <w:rPr>
          <w:rFonts w:ascii="Times New Roman" w:hAnsi="Times New Roman" w:cs="Times New Roman"/>
          <w:sz w:val="24"/>
          <w:szCs w:val="24"/>
        </w:rPr>
        <w:t>m</w:t>
      </w:r>
      <w:r w:rsidRPr="00AD75E3">
        <w:rPr>
          <w:rFonts w:ascii="Times New Roman" w:hAnsi="Times New Roman" w:cs="Times New Roman"/>
          <w:sz w:val="24"/>
          <w:szCs w:val="24"/>
        </w:rPr>
        <w:t xml:space="preserve">anager or </w:t>
      </w:r>
      <w:r>
        <w:rPr>
          <w:rFonts w:ascii="Times New Roman" w:hAnsi="Times New Roman" w:cs="Times New Roman"/>
          <w:sz w:val="24"/>
          <w:szCs w:val="24"/>
        </w:rPr>
        <w:t xml:space="preserve">requested by the </w:t>
      </w:r>
      <w:r w:rsidR="008C5F02">
        <w:rPr>
          <w:rFonts w:ascii="Times New Roman" w:hAnsi="Times New Roman" w:cs="Times New Roman"/>
          <w:sz w:val="24"/>
          <w:szCs w:val="24"/>
        </w:rPr>
        <w:t>f</w:t>
      </w:r>
      <w:r w:rsidRPr="00AD75E3">
        <w:rPr>
          <w:rFonts w:ascii="Times New Roman" w:hAnsi="Times New Roman" w:cs="Times New Roman"/>
          <w:sz w:val="24"/>
          <w:szCs w:val="24"/>
        </w:rPr>
        <w:t xml:space="preserve">arm </w:t>
      </w:r>
      <w:r w:rsidR="008C5F02">
        <w:rPr>
          <w:rFonts w:ascii="Times New Roman" w:hAnsi="Times New Roman" w:cs="Times New Roman"/>
          <w:sz w:val="24"/>
          <w:szCs w:val="24"/>
        </w:rPr>
        <w:t>m</w:t>
      </w:r>
      <w:r w:rsidRPr="00AD75E3">
        <w:rPr>
          <w:rFonts w:ascii="Times New Roman" w:hAnsi="Times New Roman" w:cs="Times New Roman"/>
          <w:sz w:val="24"/>
          <w:szCs w:val="24"/>
        </w:rPr>
        <w:t>anager</w:t>
      </w:r>
    </w:p>
    <w:p w14:paraId="7C4CACB8" w14:textId="77777777" w:rsidR="006C0D55" w:rsidRDefault="000813A4" w:rsidP="00816FD9">
      <w:pPr>
        <w:pStyle w:val="ListParagraph"/>
        <w:numPr>
          <w:ilvl w:val="1"/>
          <w:numId w:val="1"/>
        </w:numPr>
        <w:spacing w:after="0"/>
        <w:rPr>
          <w:rFonts w:ascii="Times New Roman" w:hAnsi="Times New Roman" w:cs="Times New Roman"/>
          <w:sz w:val="24"/>
          <w:szCs w:val="24"/>
        </w:rPr>
      </w:pPr>
      <w:r w:rsidRPr="00AD75E3">
        <w:rPr>
          <w:rFonts w:ascii="Times New Roman" w:hAnsi="Times New Roman" w:cs="Times New Roman"/>
          <w:sz w:val="24"/>
          <w:szCs w:val="24"/>
        </w:rPr>
        <w:t>Follow proper procedures for sample collection, submission forms, and shipping, using techniques appropriate to the sample type</w:t>
      </w:r>
      <w:r w:rsidR="00F43A4B">
        <w:rPr>
          <w:rFonts w:ascii="Times New Roman" w:hAnsi="Times New Roman" w:cs="Times New Roman"/>
          <w:sz w:val="24"/>
          <w:szCs w:val="24"/>
        </w:rPr>
        <w:t xml:space="preserve"> (soil, leaf, water, etc.</w:t>
      </w:r>
      <w:r w:rsidR="006C0D55">
        <w:rPr>
          <w:rFonts w:ascii="Times New Roman" w:hAnsi="Times New Roman" w:cs="Times New Roman"/>
          <w:sz w:val="24"/>
          <w:szCs w:val="24"/>
        </w:rPr>
        <w:t>)</w:t>
      </w:r>
    </w:p>
    <w:p w14:paraId="74982635" w14:textId="77777777" w:rsidR="00E37BBE" w:rsidRDefault="00E37BBE" w:rsidP="00E37BBE">
      <w:pPr>
        <w:pStyle w:val="ListParagraph"/>
        <w:spacing w:after="0"/>
        <w:ind w:left="1440"/>
        <w:rPr>
          <w:rFonts w:ascii="Times New Roman" w:hAnsi="Times New Roman" w:cs="Times New Roman"/>
          <w:sz w:val="24"/>
          <w:szCs w:val="24"/>
        </w:rPr>
      </w:pPr>
    </w:p>
    <w:p w14:paraId="14B866A9" w14:textId="77777777" w:rsidR="006C0D55" w:rsidRDefault="00816FD9" w:rsidP="006C0D55">
      <w:pPr>
        <w:pStyle w:val="ListParagraph"/>
        <w:numPr>
          <w:ilvl w:val="0"/>
          <w:numId w:val="1"/>
        </w:numPr>
        <w:spacing w:after="0"/>
        <w:rPr>
          <w:rStyle w:val="Strong"/>
          <w:rFonts w:ascii="Times New Roman" w:hAnsi="Times New Roman" w:cs="Times New Roman"/>
          <w:b w:val="0"/>
          <w:bCs w:val="0"/>
          <w:sz w:val="24"/>
          <w:szCs w:val="24"/>
        </w:rPr>
      </w:pPr>
      <w:r w:rsidRPr="006C0D55">
        <w:rPr>
          <w:rStyle w:val="Strong"/>
          <w:rFonts w:ascii="Times New Roman" w:hAnsi="Times New Roman" w:cs="Times New Roman"/>
          <w:b w:val="0"/>
          <w:bCs w:val="0"/>
          <w:sz w:val="24"/>
          <w:szCs w:val="24"/>
        </w:rPr>
        <w:t>Projects and Trials</w:t>
      </w:r>
    </w:p>
    <w:p w14:paraId="668C8352" w14:textId="1B2F5A4C" w:rsidR="0013614E" w:rsidRDefault="0013614E" w:rsidP="007D6B7A">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Support field trials by helping with setup, implementation, and data collection according to designated protocols</w:t>
      </w:r>
    </w:p>
    <w:p w14:paraId="77C37A8F" w14:textId="02A7D647" w:rsidR="007D6B7A" w:rsidRPr="007D6B7A" w:rsidRDefault="0013614E" w:rsidP="007D6B7A">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Assist with in-season project tasks and analyze pest and disease trends during the off-season</w:t>
      </w:r>
    </w:p>
    <w:p w14:paraId="269BAAEC" w14:textId="08FD4818" w:rsidR="007D6B7A" w:rsidRDefault="007D6B7A" w:rsidP="007D6B7A">
      <w:pPr>
        <w:pStyle w:val="ListParagraph"/>
        <w:numPr>
          <w:ilvl w:val="1"/>
          <w:numId w:val="1"/>
        </w:numPr>
        <w:spacing w:after="0"/>
        <w:rPr>
          <w:rFonts w:ascii="Times New Roman" w:hAnsi="Times New Roman" w:cs="Times New Roman"/>
          <w:sz w:val="24"/>
          <w:szCs w:val="24"/>
        </w:rPr>
      </w:pPr>
      <w:r w:rsidRPr="007D6B7A">
        <w:rPr>
          <w:rFonts w:ascii="Times New Roman" w:hAnsi="Times New Roman" w:cs="Times New Roman"/>
          <w:sz w:val="24"/>
          <w:szCs w:val="24"/>
        </w:rPr>
        <w:t>Maintain and update the scouting photo database</w:t>
      </w:r>
    </w:p>
    <w:p w14:paraId="10D979E9" w14:textId="335AB193" w:rsidR="0013614E" w:rsidRPr="007D6B7A" w:rsidRDefault="00C03979" w:rsidP="007D6B7A">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Various other activities assigned as needed throughout the season</w:t>
      </w:r>
    </w:p>
    <w:p w14:paraId="7C0E3A61" w14:textId="77777777" w:rsidR="00992478" w:rsidRDefault="00992478" w:rsidP="00846AD3">
      <w:pPr>
        <w:spacing w:after="0"/>
        <w:rPr>
          <w:rFonts w:ascii="Times New Roman" w:hAnsi="Times New Roman" w:cs="Times New Roman"/>
          <w:sz w:val="24"/>
        </w:rPr>
      </w:pPr>
    </w:p>
    <w:p w14:paraId="355435F1" w14:textId="2637ECEB" w:rsidR="00846AD3" w:rsidRPr="00E147F7" w:rsidRDefault="00846AD3" w:rsidP="00846AD3">
      <w:pPr>
        <w:spacing w:after="0"/>
        <w:rPr>
          <w:rFonts w:ascii="Times New Roman" w:hAnsi="Times New Roman" w:cs="Times New Roman"/>
          <w:sz w:val="24"/>
        </w:rPr>
      </w:pPr>
      <w:r w:rsidRPr="00E147F7">
        <w:rPr>
          <w:rFonts w:ascii="Times New Roman" w:hAnsi="Times New Roman" w:cs="Times New Roman"/>
          <w:b/>
          <w:sz w:val="24"/>
        </w:rPr>
        <w:lastRenderedPageBreak/>
        <w:t>Supervisory Responsibilities</w:t>
      </w:r>
      <w:r w:rsidRPr="00E147F7">
        <w:rPr>
          <w:rFonts w:ascii="Times New Roman" w:hAnsi="Times New Roman" w:cs="Times New Roman"/>
          <w:sz w:val="24"/>
        </w:rPr>
        <w:t xml:space="preserve">  </w:t>
      </w:r>
    </w:p>
    <w:p w14:paraId="355435F2" w14:textId="77777777" w:rsidR="00846AD3" w:rsidRPr="00E147F7" w:rsidRDefault="00846AD3" w:rsidP="00846AD3">
      <w:pPr>
        <w:spacing w:after="0"/>
        <w:rPr>
          <w:rFonts w:ascii="Times New Roman" w:hAnsi="Times New Roman" w:cs="Times New Roman"/>
          <w:sz w:val="24"/>
        </w:rPr>
      </w:pPr>
      <w:r w:rsidRPr="00E147F7">
        <w:rPr>
          <w:rFonts w:ascii="Times New Roman" w:hAnsi="Times New Roman" w:cs="Times New Roman"/>
          <w:sz w:val="24"/>
        </w:rPr>
        <w:t>None</w:t>
      </w:r>
    </w:p>
    <w:p w14:paraId="355435F3" w14:textId="77777777" w:rsidR="00846AD3" w:rsidRPr="00E147F7" w:rsidRDefault="00846AD3" w:rsidP="00846AD3">
      <w:pPr>
        <w:spacing w:after="0"/>
        <w:rPr>
          <w:rFonts w:ascii="Times New Roman" w:hAnsi="Times New Roman" w:cs="Times New Roman"/>
          <w:sz w:val="24"/>
        </w:rPr>
      </w:pPr>
    </w:p>
    <w:p w14:paraId="355435F4" w14:textId="4A88A92B" w:rsidR="00846AD3" w:rsidRPr="00E147F7" w:rsidRDefault="00846AD3" w:rsidP="00846AD3">
      <w:pPr>
        <w:spacing w:after="0"/>
        <w:rPr>
          <w:rFonts w:ascii="Times New Roman" w:hAnsi="Times New Roman" w:cs="Times New Roman"/>
          <w:b/>
          <w:sz w:val="24"/>
        </w:rPr>
      </w:pPr>
      <w:r w:rsidRPr="00E147F7">
        <w:rPr>
          <w:rFonts w:ascii="Times New Roman" w:hAnsi="Times New Roman" w:cs="Times New Roman"/>
          <w:b/>
          <w:sz w:val="24"/>
        </w:rPr>
        <w:t>Qualifications</w:t>
      </w:r>
    </w:p>
    <w:p w14:paraId="355435F5" w14:textId="01C98C74" w:rsidR="00846AD3" w:rsidRDefault="00846AD3" w:rsidP="00846AD3">
      <w:pPr>
        <w:spacing w:after="0"/>
        <w:rPr>
          <w:rFonts w:ascii="Times New Roman" w:hAnsi="Times New Roman" w:cs="Times New Roman"/>
          <w:sz w:val="24"/>
        </w:rPr>
      </w:pPr>
      <w:r w:rsidRPr="00E147F7">
        <w:rPr>
          <w:rFonts w:ascii="Times New Roman" w:hAnsi="Times New Roman" w:cs="Times New Roman"/>
          <w:sz w:val="24"/>
        </w:rPr>
        <w:t>To perform this job successfully, an individual must be able to perform each essential duty satisfactorily. The requirements listed below are representative of the knowledge, skill</w:t>
      </w:r>
      <w:r w:rsidR="00AA4A6A">
        <w:rPr>
          <w:rFonts w:ascii="Times New Roman" w:hAnsi="Times New Roman" w:cs="Times New Roman"/>
          <w:sz w:val="24"/>
        </w:rPr>
        <w:t>,</w:t>
      </w:r>
      <w:r w:rsidRPr="00E147F7">
        <w:rPr>
          <w:rFonts w:ascii="Times New Roman" w:hAnsi="Times New Roman" w:cs="Times New Roman"/>
          <w:sz w:val="24"/>
        </w:rPr>
        <w:t xml:space="preserve"> and/or ability required. Reasonable accommodations may be made to enable individuals with disabilities to perform essential functions.  </w:t>
      </w:r>
    </w:p>
    <w:p w14:paraId="42941E4F" w14:textId="74920C22" w:rsidR="00203186" w:rsidRPr="00DB231A" w:rsidRDefault="00DB231A" w:rsidP="00846AD3">
      <w:pPr>
        <w:spacing w:after="0"/>
        <w:rPr>
          <w:rFonts w:ascii="Times New Roman" w:hAnsi="Times New Roman" w:cs="Times New Roman"/>
          <w:sz w:val="24"/>
          <w:u w:val="single"/>
        </w:rPr>
      </w:pPr>
      <w:r>
        <w:rPr>
          <w:rFonts w:ascii="Times New Roman" w:hAnsi="Times New Roman" w:cs="Times New Roman"/>
          <w:sz w:val="24"/>
          <w:u w:val="single"/>
        </w:rPr>
        <w:t>Candidates must be:</w:t>
      </w:r>
    </w:p>
    <w:p w14:paraId="355435F6" w14:textId="2267CF98" w:rsidR="00846AD3" w:rsidRPr="00E147F7" w:rsidRDefault="00DB231A" w:rsidP="00846AD3">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 xml:space="preserve">A college graduate with a </w:t>
      </w:r>
      <w:r w:rsidR="00846AD3" w:rsidRPr="00E147F7">
        <w:rPr>
          <w:rFonts w:ascii="Times New Roman" w:hAnsi="Times New Roman" w:cs="Times New Roman"/>
          <w:sz w:val="24"/>
        </w:rPr>
        <w:t xml:space="preserve">B.S. in an </w:t>
      </w:r>
      <w:r w:rsidR="00242355">
        <w:rPr>
          <w:rFonts w:ascii="Times New Roman" w:hAnsi="Times New Roman" w:cs="Times New Roman"/>
          <w:sz w:val="24"/>
        </w:rPr>
        <w:t>agricultural-related</w:t>
      </w:r>
      <w:r w:rsidR="00846AD3" w:rsidRPr="00E147F7">
        <w:rPr>
          <w:rFonts w:ascii="Times New Roman" w:hAnsi="Times New Roman" w:cs="Times New Roman"/>
          <w:sz w:val="24"/>
        </w:rPr>
        <w:t xml:space="preserve"> field</w:t>
      </w:r>
      <w:r>
        <w:rPr>
          <w:rFonts w:ascii="Times New Roman" w:hAnsi="Times New Roman" w:cs="Times New Roman"/>
          <w:sz w:val="24"/>
        </w:rPr>
        <w:t>,</w:t>
      </w:r>
      <w:r w:rsidR="00846AD3" w:rsidRPr="00E147F7">
        <w:rPr>
          <w:rFonts w:ascii="Times New Roman" w:hAnsi="Times New Roman" w:cs="Times New Roman"/>
          <w:sz w:val="24"/>
        </w:rPr>
        <w:t xml:space="preserve"> </w:t>
      </w:r>
      <w:r w:rsidR="00846AD3" w:rsidRPr="00996D11">
        <w:rPr>
          <w:rFonts w:ascii="Times New Roman" w:hAnsi="Times New Roman" w:cs="Times New Roman"/>
          <w:sz w:val="24"/>
          <w:u w:val="single"/>
        </w:rPr>
        <w:t>or</w:t>
      </w:r>
      <w:r w:rsidR="00846AD3" w:rsidRPr="00E147F7">
        <w:rPr>
          <w:rFonts w:ascii="Times New Roman" w:hAnsi="Times New Roman" w:cs="Times New Roman"/>
          <w:sz w:val="24"/>
        </w:rPr>
        <w:t xml:space="preserve"> </w:t>
      </w:r>
      <w:r>
        <w:rPr>
          <w:rFonts w:ascii="Times New Roman" w:hAnsi="Times New Roman" w:cs="Times New Roman"/>
          <w:sz w:val="24"/>
        </w:rPr>
        <w:t xml:space="preserve">a </w:t>
      </w:r>
      <w:r w:rsidR="00846AD3" w:rsidRPr="00E147F7">
        <w:rPr>
          <w:rFonts w:ascii="Times New Roman" w:hAnsi="Times New Roman" w:cs="Times New Roman"/>
          <w:sz w:val="24"/>
        </w:rPr>
        <w:t xml:space="preserve">high school </w:t>
      </w:r>
      <w:r>
        <w:rPr>
          <w:rFonts w:ascii="Times New Roman" w:hAnsi="Times New Roman" w:cs="Times New Roman"/>
          <w:sz w:val="24"/>
        </w:rPr>
        <w:t xml:space="preserve">graduate with a </w:t>
      </w:r>
      <w:r w:rsidR="00846AD3" w:rsidRPr="00E147F7">
        <w:rPr>
          <w:rFonts w:ascii="Times New Roman" w:hAnsi="Times New Roman" w:cs="Times New Roman"/>
          <w:sz w:val="24"/>
        </w:rPr>
        <w:t xml:space="preserve">diploma </w:t>
      </w:r>
      <w:r w:rsidRPr="00996D11">
        <w:rPr>
          <w:rFonts w:ascii="Times New Roman" w:hAnsi="Times New Roman" w:cs="Times New Roman"/>
          <w:sz w:val="24"/>
        </w:rPr>
        <w:t>and</w:t>
      </w:r>
      <w:r>
        <w:rPr>
          <w:rFonts w:ascii="Times New Roman" w:hAnsi="Times New Roman" w:cs="Times New Roman"/>
          <w:sz w:val="24"/>
        </w:rPr>
        <w:t xml:space="preserve"> </w:t>
      </w:r>
      <w:r w:rsidR="00846AD3" w:rsidRPr="00E147F7">
        <w:rPr>
          <w:rFonts w:ascii="Times New Roman" w:hAnsi="Times New Roman" w:cs="Times New Roman"/>
          <w:sz w:val="24"/>
        </w:rPr>
        <w:t xml:space="preserve">associated work experience in agricultural production or </w:t>
      </w:r>
      <w:r>
        <w:rPr>
          <w:rFonts w:ascii="Times New Roman" w:hAnsi="Times New Roman" w:cs="Times New Roman"/>
          <w:sz w:val="24"/>
        </w:rPr>
        <w:t xml:space="preserve">a </w:t>
      </w:r>
      <w:r w:rsidR="00242355">
        <w:rPr>
          <w:rFonts w:ascii="Times New Roman" w:hAnsi="Times New Roman" w:cs="Times New Roman"/>
          <w:sz w:val="24"/>
        </w:rPr>
        <w:t>science-based</w:t>
      </w:r>
      <w:r w:rsidR="00846AD3" w:rsidRPr="00E147F7">
        <w:rPr>
          <w:rFonts w:ascii="Times New Roman" w:hAnsi="Times New Roman" w:cs="Times New Roman"/>
          <w:sz w:val="24"/>
        </w:rPr>
        <w:t xml:space="preserve"> endeavor</w:t>
      </w:r>
    </w:p>
    <w:p w14:paraId="355435F7" w14:textId="353D72C4" w:rsidR="00846AD3" w:rsidRPr="00E147F7" w:rsidRDefault="00996D11" w:rsidP="00846AD3">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A</w:t>
      </w:r>
      <w:r w:rsidR="00846AD3" w:rsidRPr="00E147F7">
        <w:rPr>
          <w:rFonts w:ascii="Times New Roman" w:hAnsi="Times New Roman" w:cs="Times New Roman"/>
          <w:sz w:val="24"/>
        </w:rPr>
        <w:t xml:space="preserve">ble and willing to work 60 </w:t>
      </w:r>
      <w:r w:rsidR="00AF09A3" w:rsidRPr="00E147F7">
        <w:rPr>
          <w:rFonts w:ascii="Times New Roman" w:hAnsi="Times New Roman" w:cs="Times New Roman"/>
          <w:sz w:val="24"/>
        </w:rPr>
        <w:t>h</w:t>
      </w:r>
      <w:r w:rsidR="00AF09A3">
        <w:rPr>
          <w:rFonts w:ascii="Times New Roman" w:hAnsi="Times New Roman" w:cs="Times New Roman"/>
          <w:sz w:val="24"/>
        </w:rPr>
        <w:t xml:space="preserve">ours </w:t>
      </w:r>
      <w:r w:rsidR="00846AD3" w:rsidRPr="00E147F7">
        <w:rPr>
          <w:rFonts w:ascii="Times New Roman" w:hAnsi="Times New Roman" w:cs="Times New Roman"/>
          <w:sz w:val="24"/>
        </w:rPr>
        <w:t xml:space="preserve">per week (9-10 </w:t>
      </w:r>
      <w:proofErr w:type="spellStart"/>
      <w:r w:rsidR="00846AD3" w:rsidRPr="00E147F7">
        <w:rPr>
          <w:rFonts w:ascii="Times New Roman" w:hAnsi="Times New Roman" w:cs="Times New Roman"/>
          <w:sz w:val="24"/>
        </w:rPr>
        <w:t>hrs</w:t>
      </w:r>
      <w:proofErr w:type="spellEnd"/>
      <w:r w:rsidR="00846AD3" w:rsidRPr="00E147F7">
        <w:rPr>
          <w:rFonts w:ascii="Times New Roman" w:hAnsi="Times New Roman" w:cs="Times New Roman"/>
          <w:sz w:val="24"/>
        </w:rPr>
        <w:t>/day and 6 days</w:t>
      </w:r>
      <w:r w:rsidR="001426C2">
        <w:rPr>
          <w:rFonts w:ascii="Times New Roman" w:hAnsi="Times New Roman" w:cs="Times New Roman"/>
          <w:sz w:val="24"/>
        </w:rPr>
        <w:t>/</w:t>
      </w:r>
      <w:r w:rsidR="00846AD3" w:rsidRPr="00E147F7">
        <w:rPr>
          <w:rFonts w:ascii="Times New Roman" w:hAnsi="Times New Roman" w:cs="Times New Roman"/>
          <w:sz w:val="24"/>
        </w:rPr>
        <w:t>week)</w:t>
      </w:r>
    </w:p>
    <w:p w14:paraId="355435F8" w14:textId="57F8A005" w:rsidR="00846AD3" w:rsidRPr="00E147F7" w:rsidRDefault="00015114" w:rsidP="00846AD3">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A</w:t>
      </w:r>
      <w:r w:rsidR="00846AD3" w:rsidRPr="00E147F7">
        <w:rPr>
          <w:rFonts w:ascii="Times New Roman" w:hAnsi="Times New Roman" w:cs="Times New Roman"/>
          <w:sz w:val="24"/>
        </w:rPr>
        <w:t>vailable to assist any farm location in Emergency Response Duties</w:t>
      </w:r>
    </w:p>
    <w:p w14:paraId="355435F9" w14:textId="18DD7F9E" w:rsidR="00846AD3" w:rsidRPr="00E147F7" w:rsidRDefault="00015114" w:rsidP="00846AD3">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A</w:t>
      </w:r>
      <w:r w:rsidR="00846AD3" w:rsidRPr="00E147F7">
        <w:rPr>
          <w:rFonts w:ascii="Times New Roman" w:hAnsi="Times New Roman" w:cs="Times New Roman"/>
          <w:sz w:val="24"/>
        </w:rPr>
        <w:t>ble to accept</w:t>
      </w:r>
      <w:r w:rsidR="00E615B3">
        <w:rPr>
          <w:rFonts w:ascii="Times New Roman" w:hAnsi="Times New Roman" w:cs="Times New Roman"/>
          <w:sz w:val="24"/>
        </w:rPr>
        <w:t xml:space="preserve"> </w:t>
      </w:r>
      <w:r>
        <w:rPr>
          <w:rFonts w:ascii="Times New Roman" w:hAnsi="Times New Roman" w:cs="Times New Roman"/>
          <w:sz w:val="24"/>
        </w:rPr>
        <w:t xml:space="preserve">the </w:t>
      </w:r>
      <w:r w:rsidR="001426C2">
        <w:rPr>
          <w:rFonts w:ascii="Times New Roman" w:hAnsi="Times New Roman" w:cs="Times New Roman"/>
          <w:sz w:val="24"/>
        </w:rPr>
        <w:t>workload</w:t>
      </w:r>
      <w:r w:rsidR="00846AD3" w:rsidRPr="00E147F7">
        <w:rPr>
          <w:rFonts w:ascii="Times New Roman" w:hAnsi="Times New Roman" w:cs="Times New Roman"/>
          <w:sz w:val="24"/>
        </w:rPr>
        <w:t xml:space="preserve"> assigned </w:t>
      </w:r>
      <w:r w:rsidR="00E615B3">
        <w:rPr>
          <w:rFonts w:ascii="Times New Roman" w:hAnsi="Times New Roman" w:cs="Times New Roman"/>
          <w:sz w:val="24"/>
        </w:rPr>
        <w:t>by you</w:t>
      </w:r>
      <w:r w:rsidR="006F6C93">
        <w:rPr>
          <w:rFonts w:ascii="Times New Roman" w:hAnsi="Times New Roman" w:cs="Times New Roman"/>
          <w:sz w:val="24"/>
        </w:rPr>
        <w:t>r supervisor</w:t>
      </w:r>
      <w:r w:rsidR="00E615B3">
        <w:rPr>
          <w:rFonts w:ascii="Times New Roman" w:hAnsi="Times New Roman" w:cs="Times New Roman"/>
          <w:sz w:val="24"/>
        </w:rPr>
        <w:t xml:space="preserve"> </w:t>
      </w:r>
      <w:r w:rsidR="00846AD3" w:rsidRPr="00E147F7">
        <w:rPr>
          <w:rFonts w:ascii="Times New Roman" w:hAnsi="Times New Roman" w:cs="Times New Roman"/>
          <w:sz w:val="24"/>
        </w:rPr>
        <w:t>and any specific requests made by the farm manager at any location</w:t>
      </w:r>
    </w:p>
    <w:p w14:paraId="493C4D13" w14:textId="3E1BED1F" w:rsidR="002D40C9" w:rsidRPr="001426C2" w:rsidRDefault="0065025C" w:rsidP="001426C2">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Able to f</w:t>
      </w:r>
      <w:r w:rsidR="00846AD3" w:rsidRPr="00E147F7">
        <w:rPr>
          <w:rFonts w:ascii="Times New Roman" w:hAnsi="Times New Roman" w:cs="Times New Roman"/>
          <w:sz w:val="24"/>
        </w:rPr>
        <w:t xml:space="preserve">ollow </w:t>
      </w:r>
      <w:r w:rsidR="000A08D3">
        <w:rPr>
          <w:rFonts w:ascii="Times New Roman" w:hAnsi="Times New Roman" w:cs="Times New Roman"/>
          <w:sz w:val="24"/>
        </w:rPr>
        <w:t xml:space="preserve">all </w:t>
      </w:r>
      <w:r w:rsidR="00846AD3" w:rsidRPr="00E147F7">
        <w:rPr>
          <w:rFonts w:ascii="Times New Roman" w:hAnsi="Times New Roman" w:cs="Times New Roman"/>
          <w:sz w:val="24"/>
        </w:rPr>
        <w:t xml:space="preserve">instructions given by </w:t>
      </w:r>
      <w:r w:rsidR="001759C5">
        <w:rPr>
          <w:rFonts w:ascii="Times New Roman" w:hAnsi="Times New Roman" w:cs="Times New Roman"/>
          <w:sz w:val="24"/>
        </w:rPr>
        <w:t>your supervisor</w:t>
      </w:r>
      <w:r w:rsidR="000A08D3">
        <w:rPr>
          <w:rFonts w:ascii="Times New Roman" w:hAnsi="Times New Roman" w:cs="Times New Roman"/>
          <w:sz w:val="24"/>
        </w:rPr>
        <w:t xml:space="preserve"> and </w:t>
      </w:r>
      <w:r w:rsidR="00EF36BA">
        <w:rPr>
          <w:rFonts w:ascii="Times New Roman" w:hAnsi="Times New Roman" w:cs="Times New Roman"/>
          <w:sz w:val="24"/>
        </w:rPr>
        <w:t>thoroughly communicate if questions arise</w:t>
      </w:r>
    </w:p>
    <w:p w14:paraId="355435FB" w14:textId="77777777" w:rsidR="00846AD3" w:rsidRPr="00E147F7" w:rsidRDefault="00846AD3" w:rsidP="00846AD3">
      <w:pPr>
        <w:spacing w:after="0"/>
        <w:rPr>
          <w:rFonts w:ascii="Times New Roman" w:hAnsi="Times New Roman" w:cs="Times New Roman"/>
          <w:sz w:val="24"/>
        </w:rPr>
      </w:pPr>
    </w:p>
    <w:p w14:paraId="355435FC" w14:textId="77CEC07E" w:rsidR="00846AD3" w:rsidRDefault="00846AD3" w:rsidP="00846AD3">
      <w:pPr>
        <w:spacing w:after="0"/>
        <w:rPr>
          <w:rFonts w:ascii="Times New Roman" w:hAnsi="Times New Roman" w:cs="Times New Roman"/>
          <w:b/>
          <w:sz w:val="24"/>
        </w:rPr>
      </w:pPr>
      <w:r w:rsidRPr="00E147F7">
        <w:rPr>
          <w:rFonts w:ascii="Times New Roman" w:hAnsi="Times New Roman" w:cs="Times New Roman"/>
          <w:b/>
          <w:sz w:val="24"/>
        </w:rPr>
        <w:t>Language</w:t>
      </w:r>
      <w:r w:rsidR="00331532">
        <w:rPr>
          <w:rFonts w:ascii="Times New Roman" w:hAnsi="Times New Roman" w:cs="Times New Roman"/>
          <w:b/>
          <w:sz w:val="24"/>
        </w:rPr>
        <w:t>, Mathematical</w:t>
      </w:r>
      <w:r w:rsidR="00565AD9">
        <w:rPr>
          <w:rFonts w:ascii="Times New Roman" w:hAnsi="Times New Roman" w:cs="Times New Roman"/>
          <w:b/>
          <w:sz w:val="24"/>
        </w:rPr>
        <w:t>,</w:t>
      </w:r>
      <w:r w:rsidR="00331532">
        <w:rPr>
          <w:rFonts w:ascii="Times New Roman" w:hAnsi="Times New Roman" w:cs="Times New Roman"/>
          <w:b/>
          <w:sz w:val="24"/>
        </w:rPr>
        <w:t xml:space="preserve"> and Reasoning </w:t>
      </w:r>
      <w:r w:rsidRPr="00E147F7">
        <w:rPr>
          <w:rFonts w:ascii="Times New Roman" w:hAnsi="Times New Roman" w:cs="Times New Roman"/>
          <w:b/>
          <w:sz w:val="24"/>
        </w:rPr>
        <w:t>Skills</w:t>
      </w:r>
    </w:p>
    <w:p w14:paraId="11206949" w14:textId="3EB558AB" w:rsidR="00C164E6" w:rsidRPr="00BF3BBC" w:rsidRDefault="00903AEA" w:rsidP="00846AD3">
      <w:pPr>
        <w:spacing w:after="0"/>
        <w:rPr>
          <w:rFonts w:ascii="Times New Roman" w:hAnsi="Times New Roman" w:cs="Times New Roman"/>
          <w:bCs/>
          <w:sz w:val="24"/>
          <w:u w:val="single"/>
        </w:rPr>
      </w:pPr>
      <w:r w:rsidRPr="00BF3BBC">
        <w:rPr>
          <w:rFonts w:ascii="Times New Roman" w:hAnsi="Times New Roman" w:cs="Times New Roman"/>
          <w:bCs/>
          <w:sz w:val="24"/>
          <w:u w:val="single"/>
        </w:rPr>
        <w:t>Candidates</w:t>
      </w:r>
      <w:r w:rsidR="007C1924" w:rsidRPr="00BF3BBC">
        <w:rPr>
          <w:rFonts w:ascii="Times New Roman" w:hAnsi="Times New Roman" w:cs="Times New Roman"/>
          <w:bCs/>
          <w:sz w:val="24"/>
          <w:u w:val="single"/>
        </w:rPr>
        <w:t xml:space="preserve"> must be able to</w:t>
      </w:r>
      <w:r w:rsidR="00BF3BBC">
        <w:rPr>
          <w:rFonts w:ascii="Times New Roman" w:hAnsi="Times New Roman" w:cs="Times New Roman"/>
          <w:bCs/>
          <w:sz w:val="24"/>
          <w:u w:val="single"/>
        </w:rPr>
        <w:t>:</w:t>
      </w:r>
    </w:p>
    <w:p w14:paraId="7FB0B9B7" w14:textId="32946C87" w:rsidR="003000D0" w:rsidRDefault="007C1924"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F</w:t>
      </w:r>
      <w:r w:rsidR="003000D0" w:rsidRPr="003000D0">
        <w:rPr>
          <w:rFonts w:ascii="Times New Roman" w:hAnsi="Times New Roman" w:cs="Times New Roman"/>
          <w:sz w:val="24"/>
        </w:rPr>
        <w:t>ollow</w:t>
      </w:r>
      <w:r>
        <w:rPr>
          <w:rFonts w:ascii="Times New Roman" w:hAnsi="Times New Roman" w:cs="Times New Roman"/>
          <w:sz w:val="24"/>
        </w:rPr>
        <w:t xml:space="preserve"> </w:t>
      </w:r>
      <w:r w:rsidR="003000D0" w:rsidRPr="003000D0">
        <w:rPr>
          <w:rFonts w:ascii="Times New Roman" w:hAnsi="Times New Roman" w:cs="Times New Roman"/>
          <w:sz w:val="24"/>
        </w:rPr>
        <w:t xml:space="preserve">oral and written directions, read, understand, analyze, track, interpret, apply, and explain complex and technical procedures and make recommendations </w:t>
      </w:r>
    </w:p>
    <w:p w14:paraId="5891C546" w14:textId="71B37FB5" w:rsidR="00A47BB1" w:rsidRDefault="00D43987"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W</w:t>
      </w:r>
      <w:r w:rsidR="003000D0" w:rsidRPr="003000D0">
        <w:rPr>
          <w:rFonts w:ascii="Times New Roman" w:hAnsi="Times New Roman" w:cs="Times New Roman"/>
          <w:sz w:val="24"/>
        </w:rPr>
        <w:t>rite clear and coherent reports</w:t>
      </w:r>
    </w:p>
    <w:p w14:paraId="355435FD" w14:textId="7D45E1FF" w:rsidR="00846AD3" w:rsidRPr="00EB51E5" w:rsidRDefault="00D43987"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Effectively</w:t>
      </w:r>
      <w:r w:rsidR="003000D0" w:rsidRPr="003000D0">
        <w:rPr>
          <w:rFonts w:ascii="Times New Roman" w:hAnsi="Times New Roman" w:cs="Times New Roman"/>
          <w:sz w:val="24"/>
        </w:rPr>
        <w:t xml:space="preserve"> present information and respond to questions from groups of managers, internal customers, peers, and employees</w:t>
      </w:r>
      <w:r w:rsidR="00846AD3" w:rsidRPr="00EB51E5">
        <w:rPr>
          <w:rFonts w:ascii="Times New Roman" w:hAnsi="Times New Roman" w:cs="Times New Roman"/>
          <w:sz w:val="24"/>
        </w:rPr>
        <w:t xml:space="preserve"> </w:t>
      </w:r>
    </w:p>
    <w:p w14:paraId="3ECA0A1B" w14:textId="7CFBE839" w:rsidR="00331532" w:rsidRDefault="00D43987"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A</w:t>
      </w:r>
      <w:r w:rsidR="00331532" w:rsidRPr="00331532">
        <w:rPr>
          <w:rFonts w:ascii="Times New Roman" w:hAnsi="Times New Roman" w:cs="Times New Roman"/>
          <w:sz w:val="24"/>
        </w:rPr>
        <w:t xml:space="preserve">dd, subtract, multiply, and divide in all units of measure, using whole numbers, common fractions, and decimals </w:t>
      </w:r>
    </w:p>
    <w:p w14:paraId="15D5AD02" w14:textId="77777777" w:rsidR="00565AD9" w:rsidRDefault="00D43987"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C</w:t>
      </w:r>
      <w:r w:rsidR="00331532" w:rsidRPr="00331532">
        <w:rPr>
          <w:rFonts w:ascii="Times New Roman" w:hAnsi="Times New Roman" w:cs="Times New Roman"/>
          <w:sz w:val="24"/>
        </w:rPr>
        <w:t>ompute rate, ratio, and percent</w:t>
      </w:r>
    </w:p>
    <w:p w14:paraId="01FAF024" w14:textId="5776389A" w:rsidR="00331532" w:rsidRPr="00331532" w:rsidRDefault="00565AD9"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C</w:t>
      </w:r>
      <w:r w:rsidR="00331532" w:rsidRPr="00331532">
        <w:rPr>
          <w:rFonts w:ascii="Times New Roman" w:hAnsi="Times New Roman" w:cs="Times New Roman"/>
          <w:sz w:val="24"/>
        </w:rPr>
        <w:t>reate and interpret graphical data</w:t>
      </w:r>
    </w:p>
    <w:p w14:paraId="2662DCE8" w14:textId="5ABA5A08" w:rsidR="00331532" w:rsidRDefault="00D43987" w:rsidP="00331532">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S</w:t>
      </w:r>
      <w:r w:rsidR="00331532" w:rsidRPr="00331532">
        <w:rPr>
          <w:rFonts w:ascii="Times New Roman" w:hAnsi="Times New Roman" w:cs="Times New Roman"/>
          <w:sz w:val="24"/>
        </w:rPr>
        <w:t>olve practical problems and deal with a variety of concrete variables in situations where only limited standardization exists</w:t>
      </w:r>
    </w:p>
    <w:p w14:paraId="355435FE" w14:textId="3A1CBFCC" w:rsidR="00846AD3" w:rsidRDefault="00D43987" w:rsidP="000B5F7B">
      <w:pPr>
        <w:pStyle w:val="ListParagraph"/>
        <w:numPr>
          <w:ilvl w:val="0"/>
          <w:numId w:val="12"/>
        </w:numPr>
        <w:spacing w:after="0"/>
        <w:rPr>
          <w:rFonts w:ascii="Times New Roman" w:hAnsi="Times New Roman" w:cs="Times New Roman"/>
          <w:sz w:val="24"/>
        </w:rPr>
      </w:pPr>
      <w:r>
        <w:rPr>
          <w:rFonts w:ascii="Times New Roman" w:hAnsi="Times New Roman" w:cs="Times New Roman"/>
          <w:sz w:val="24"/>
        </w:rPr>
        <w:t>I</w:t>
      </w:r>
      <w:r w:rsidR="00331532" w:rsidRPr="00331532">
        <w:rPr>
          <w:rFonts w:ascii="Times New Roman" w:hAnsi="Times New Roman" w:cs="Times New Roman"/>
          <w:sz w:val="24"/>
        </w:rPr>
        <w:t xml:space="preserve">nterpret a variety of instructions given in written, oral, diagram, or schedule form  </w:t>
      </w:r>
    </w:p>
    <w:p w14:paraId="0A3AF55E" w14:textId="77777777" w:rsidR="000B5F7B" w:rsidRPr="000B5F7B" w:rsidRDefault="000B5F7B" w:rsidP="000B5F7B">
      <w:pPr>
        <w:pStyle w:val="ListParagraph"/>
        <w:spacing w:after="0"/>
        <w:rPr>
          <w:rFonts w:ascii="Times New Roman" w:hAnsi="Times New Roman" w:cs="Times New Roman"/>
          <w:sz w:val="24"/>
        </w:rPr>
      </w:pPr>
    </w:p>
    <w:p w14:paraId="35543605" w14:textId="51BB94DD" w:rsidR="00846AD3" w:rsidRDefault="00846AD3" w:rsidP="00846AD3">
      <w:pPr>
        <w:spacing w:after="0"/>
        <w:rPr>
          <w:rFonts w:ascii="Times New Roman" w:hAnsi="Times New Roman" w:cs="Times New Roman"/>
          <w:b/>
          <w:sz w:val="24"/>
        </w:rPr>
      </w:pPr>
      <w:r w:rsidRPr="00E147F7">
        <w:rPr>
          <w:rFonts w:ascii="Times New Roman" w:hAnsi="Times New Roman" w:cs="Times New Roman"/>
          <w:b/>
          <w:sz w:val="24"/>
        </w:rPr>
        <w:t xml:space="preserve">Physical </w:t>
      </w:r>
      <w:r w:rsidR="00915747">
        <w:rPr>
          <w:rFonts w:ascii="Times New Roman" w:hAnsi="Times New Roman" w:cs="Times New Roman"/>
          <w:b/>
          <w:sz w:val="24"/>
        </w:rPr>
        <w:t>Requirement</w:t>
      </w:r>
      <w:r w:rsidRPr="00E147F7">
        <w:rPr>
          <w:rFonts w:ascii="Times New Roman" w:hAnsi="Times New Roman" w:cs="Times New Roman"/>
          <w:b/>
          <w:sz w:val="24"/>
        </w:rPr>
        <w:t>s</w:t>
      </w:r>
    </w:p>
    <w:p w14:paraId="5B96993C" w14:textId="77777777" w:rsidR="004C53BB" w:rsidRPr="004C53BB" w:rsidRDefault="004C53BB" w:rsidP="004C53BB">
      <w:pPr>
        <w:spacing w:after="0"/>
        <w:rPr>
          <w:rFonts w:ascii="Times New Roman" w:hAnsi="Times New Roman" w:cs="Times New Roman"/>
          <w:sz w:val="24"/>
        </w:rPr>
      </w:pPr>
      <w:r w:rsidRPr="004C53BB">
        <w:rPr>
          <w:rFonts w:ascii="Times New Roman" w:hAnsi="Times New Roman" w:cs="Times New Roman"/>
          <w:sz w:val="24"/>
        </w:rPr>
        <w:t>Reasonable accommodations may be made to enable individuals with disabilities to perform essential functions</w:t>
      </w:r>
    </w:p>
    <w:p w14:paraId="35C5692A" w14:textId="0E742512" w:rsidR="002C57E0" w:rsidRPr="00F82A8D" w:rsidRDefault="00F82A8D" w:rsidP="00846AD3">
      <w:pPr>
        <w:spacing w:after="0"/>
        <w:rPr>
          <w:rFonts w:ascii="Times New Roman" w:hAnsi="Times New Roman" w:cs="Times New Roman"/>
          <w:bCs/>
          <w:sz w:val="24"/>
          <w:u w:val="single"/>
        </w:rPr>
      </w:pPr>
      <w:r>
        <w:rPr>
          <w:rFonts w:ascii="Times New Roman" w:hAnsi="Times New Roman" w:cs="Times New Roman"/>
          <w:bCs/>
          <w:sz w:val="24"/>
          <w:u w:val="single"/>
        </w:rPr>
        <w:t>Employees are required to:</w:t>
      </w:r>
    </w:p>
    <w:p w14:paraId="46082C2F" w14:textId="64833A53" w:rsidR="00915747" w:rsidRDefault="00F82A8D"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U</w:t>
      </w:r>
      <w:r w:rsidR="00846AD3" w:rsidRPr="00915747">
        <w:rPr>
          <w:rFonts w:ascii="Times New Roman" w:hAnsi="Times New Roman" w:cs="Times New Roman"/>
          <w:sz w:val="24"/>
        </w:rPr>
        <w:t>se hands and fingers, handle or feel, and talk and hea</w:t>
      </w:r>
      <w:r>
        <w:rPr>
          <w:rFonts w:ascii="Times New Roman" w:hAnsi="Times New Roman" w:cs="Times New Roman"/>
          <w:sz w:val="24"/>
        </w:rPr>
        <w:t>r</w:t>
      </w:r>
    </w:p>
    <w:p w14:paraId="39EC1BF3" w14:textId="521B7680" w:rsidR="00F82A8D" w:rsidRDefault="00F82A8D"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B</w:t>
      </w:r>
      <w:r w:rsidR="00846AD3" w:rsidRPr="00915747">
        <w:rPr>
          <w:rFonts w:ascii="Times New Roman" w:hAnsi="Times New Roman" w:cs="Times New Roman"/>
          <w:sz w:val="24"/>
        </w:rPr>
        <w:t>e able to stand and walk for extended periods of time</w:t>
      </w:r>
      <w:r>
        <w:rPr>
          <w:rFonts w:ascii="Times New Roman" w:hAnsi="Times New Roman" w:cs="Times New Roman"/>
          <w:sz w:val="24"/>
        </w:rPr>
        <w:t xml:space="preserve">, often up to 5 miles a day (sometimes 10 miles during the peak of the season and </w:t>
      </w:r>
      <w:r w:rsidR="00A872BA">
        <w:rPr>
          <w:rFonts w:ascii="Times New Roman" w:hAnsi="Times New Roman" w:cs="Times New Roman"/>
          <w:sz w:val="24"/>
        </w:rPr>
        <w:t xml:space="preserve">days with extensive </w:t>
      </w:r>
      <w:r>
        <w:rPr>
          <w:rFonts w:ascii="Times New Roman" w:hAnsi="Times New Roman" w:cs="Times New Roman"/>
          <w:sz w:val="24"/>
        </w:rPr>
        <w:t>trial work)</w:t>
      </w:r>
    </w:p>
    <w:p w14:paraId="4098069E" w14:textId="5A656CC8" w:rsidR="00915747" w:rsidRDefault="00F82A8D"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Be able to</w:t>
      </w:r>
      <w:r w:rsidR="005C5B82">
        <w:rPr>
          <w:rFonts w:ascii="Times New Roman" w:hAnsi="Times New Roman" w:cs="Times New Roman"/>
          <w:sz w:val="24"/>
        </w:rPr>
        <w:t xml:space="preserve"> </w:t>
      </w:r>
      <w:r w:rsidR="00846AD3" w:rsidRPr="00915747">
        <w:rPr>
          <w:rFonts w:ascii="Times New Roman" w:hAnsi="Times New Roman" w:cs="Times New Roman"/>
          <w:sz w:val="24"/>
        </w:rPr>
        <w:t>kneel, stoop, twist, and squat</w:t>
      </w:r>
    </w:p>
    <w:p w14:paraId="4F556C2C" w14:textId="6838BA1F" w:rsidR="00915747" w:rsidRDefault="00F82A8D"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Be</w:t>
      </w:r>
      <w:r w:rsidR="00846AD3" w:rsidRPr="00915747">
        <w:rPr>
          <w:rFonts w:ascii="Times New Roman" w:hAnsi="Times New Roman" w:cs="Times New Roman"/>
          <w:sz w:val="24"/>
        </w:rPr>
        <w:t xml:space="preserve"> able to reach out with hands and arms to inspect plants and leaves throughout the </w:t>
      </w:r>
      <w:r w:rsidR="00280124">
        <w:rPr>
          <w:rFonts w:ascii="Times New Roman" w:hAnsi="Times New Roman" w:cs="Times New Roman"/>
          <w:sz w:val="24"/>
        </w:rPr>
        <w:t xml:space="preserve">entirety of the </w:t>
      </w:r>
      <w:r w:rsidR="00846AD3" w:rsidRPr="00915747">
        <w:rPr>
          <w:rFonts w:ascii="Times New Roman" w:hAnsi="Times New Roman" w:cs="Times New Roman"/>
          <w:sz w:val="24"/>
        </w:rPr>
        <w:t>day</w:t>
      </w:r>
    </w:p>
    <w:p w14:paraId="4129BC56" w14:textId="143197F2" w:rsidR="00915747" w:rsidRDefault="00F82A8D"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O</w:t>
      </w:r>
      <w:r w:rsidR="00846AD3" w:rsidRPr="00915747">
        <w:rPr>
          <w:rFonts w:ascii="Times New Roman" w:hAnsi="Times New Roman" w:cs="Times New Roman"/>
          <w:sz w:val="24"/>
        </w:rPr>
        <w:t>ccasionally lift and/or move up to 20 pounds</w:t>
      </w:r>
    </w:p>
    <w:p w14:paraId="4270FA6E" w14:textId="6C1578C8" w:rsidR="00915747" w:rsidRDefault="005C27F2"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Have s</w:t>
      </w:r>
      <w:r w:rsidR="00846AD3" w:rsidRPr="00915747">
        <w:rPr>
          <w:rFonts w:ascii="Times New Roman" w:hAnsi="Times New Roman" w:cs="Times New Roman"/>
          <w:sz w:val="24"/>
        </w:rPr>
        <w:t>pecific vision abilities</w:t>
      </w:r>
      <w:r w:rsidR="00566EB3">
        <w:rPr>
          <w:rFonts w:ascii="Times New Roman" w:hAnsi="Times New Roman" w:cs="Times New Roman"/>
          <w:sz w:val="24"/>
        </w:rPr>
        <w:t>,</w:t>
      </w:r>
      <w:r w:rsidR="00846AD3" w:rsidRPr="00915747">
        <w:rPr>
          <w:rFonts w:ascii="Times New Roman" w:hAnsi="Times New Roman" w:cs="Times New Roman"/>
          <w:sz w:val="24"/>
        </w:rPr>
        <w:t xml:space="preserve"> includ</w:t>
      </w:r>
      <w:r w:rsidR="00566EB3">
        <w:rPr>
          <w:rFonts w:ascii="Times New Roman" w:hAnsi="Times New Roman" w:cs="Times New Roman"/>
          <w:sz w:val="24"/>
        </w:rPr>
        <w:t>ing</w:t>
      </w:r>
      <w:r w:rsidR="00846AD3" w:rsidRPr="00915747">
        <w:rPr>
          <w:rFonts w:ascii="Times New Roman" w:hAnsi="Times New Roman" w:cs="Times New Roman"/>
          <w:sz w:val="24"/>
        </w:rPr>
        <w:t xml:space="preserve"> close vision, distanc</w:t>
      </w:r>
      <w:r w:rsidR="00536284" w:rsidRPr="00915747">
        <w:rPr>
          <w:rFonts w:ascii="Times New Roman" w:hAnsi="Times New Roman" w:cs="Times New Roman"/>
          <w:sz w:val="24"/>
        </w:rPr>
        <w:t>e vision, and depth perception</w:t>
      </w:r>
    </w:p>
    <w:p w14:paraId="35543606" w14:textId="72940F7C" w:rsidR="00846AD3" w:rsidRDefault="00295865" w:rsidP="00915747">
      <w:pPr>
        <w:pStyle w:val="ListParagraph"/>
        <w:numPr>
          <w:ilvl w:val="0"/>
          <w:numId w:val="13"/>
        </w:numPr>
        <w:spacing w:after="0"/>
        <w:rPr>
          <w:rFonts w:ascii="Times New Roman" w:hAnsi="Times New Roman" w:cs="Times New Roman"/>
          <w:sz w:val="24"/>
        </w:rPr>
      </w:pPr>
      <w:r>
        <w:rPr>
          <w:rFonts w:ascii="Times New Roman" w:hAnsi="Times New Roman" w:cs="Times New Roman"/>
          <w:sz w:val="24"/>
        </w:rPr>
        <w:t xml:space="preserve">Use PPE if </w:t>
      </w:r>
      <w:r w:rsidR="00D26580" w:rsidRPr="00915747">
        <w:rPr>
          <w:rFonts w:ascii="Times New Roman" w:hAnsi="Times New Roman" w:cs="Times New Roman"/>
          <w:sz w:val="24"/>
        </w:rPr>
        <w:t>“</w:t>
      </w:r>
      <w:r w:rsidR="00EB14BE">
        <w:rPr>
          <w:rFonts w:ascii="Times New Roman" w:hAnsi="Times New Roman" w:cs="Times New Roman"/>
          <w:sz w:val="24"/>
        </w:rPr>
        <w:t>e</w:t>
      </w:r>
      <w:r w:rsidR="00D26580" w:rsidRPr="00915747">
        <w:rPr>
          <w:rFonts w:ascii="Times New Roman" w:hAnsi="Times New Roman" w:cs="Times New Roman"/>
          <w:sz w:val="24"/>
        </w:rPr>
        <w:t xml:space="preserve">arly </w:t>
      </w:r>
      <w:r w:rsidR="00EB14BE">
        <w:rPr>
          <w:rFonts w:ascii="Times New Roman" w:hAnsi="Times New Roman" w:cs="Times New Roman"/>
          <w:sz w:val="24"/>
        </w:rPr>
        <w:t>e</w:t>
      </w:r>
      <w:r w:rsidR="00D26580" w:rsidRPr="00915747">
        <w:rPr>
          <w:rFonts w:ascii="Times New Roman" w:hAnsi="Times New Roman" w:cs="Times New Roman"/>
          <w:sz w:val="24"/>
        </w:rPr>
        <w:t>ntry”</w:t>
      </w:r>
      <w:r w:rsidR="00536284" w:rsidRPr="00915747">
        <w:rPr>
          <w:rFonts w:ascii="Times New Roman" w:hAnsi="Times New Roman" w:cs="Times New Roman"/>
          <w:sz w:val="24"/>
        </w:rPr>
        <w:t xml:space="preserve"> </w:t>
      </w:r>
      <w:r w:rsidR="00A454E0">
        <w:rPr>
          <w:rFonts w:ascii="Times New Roman" w:hAnsi="Times New Roman" w:cs="Times New Roman"/>
          <w:sz w:val="24"/>
        </w:rPr>
        <w:t xml:space="preserve">field </w:t>
      </w:r>
      <w:r w:rsidR="00536284" w:rsidRPr="00915747">
        <w:rPr>
          <w:rFonts w:ascii="Times New Roman" w:hAnsi="Times New Roman" w:cs="Times New Roman"/>
          <w:sz w:val="24"/>
        </w:rPr>
        <w:t>activities are required</w:t>
      </w:r>
      <w:r w:rsidR="00A454E0">
        <w:rPr>
          <w:rFonts w:ascii="Times New Roman" w:hAnsi="Times New Roman" w:cs="Times New Roman"/>
          <w:sz w:val="24"/>
        </w:rPr>
        <w:t xml:space="preserve">; PPE </w:t>
      </w:r>
      <w:r w:rsidR="00D26580" w:rsidRPr="00915747">
        <w:rPr>
          <w:rFonts w:ascii="Times New Roman" w:hAnsi="Times New Roman" w:cs="Times New Roman"/>
          <w:sz w:val="24"/>
        </w:rPr>
        <w:t>will be</w:t>
      </w:r>
      <w:r w:rsidR="00536284" w:rsidRPr="00915747">
        <w:rPr>
          <w:rFonts w:ascii="Times New Roman" w:hAnsi="Times New Roman" w:cs="Times New Roman"/>
          <w:sz w:val="24"/>
        </w:rPr>
        <w:t xml:space="preserve"> provided</w:t>
      </w:r>
      <w:r w:rsidR="00D26580" w:rsidRPr="00915747">
        <w:rPr>
          <w:rFonts w:ascii="Times New Roman" w:hAnsi="Times New Roman" w:cs="Times New Roman"/>
          <w:sz w:val="24"/>
        </w:rPr>
        <w:t xml:space="preserve"> as needed or requested</w:t>
      </w:r>
    </w:p>
    <w:p w14:paraId="35543607" w14:textId="77777777" w:rsidR="00846AD3" w:rsidRPr="00E147F7" w:rsidRDefault="00846AD3" w:rsidP="00846AD3">
      <w:pPr>
        <w:spacing w:after="0"/>
        <w:rPr>
          <w:rFonts w:ascii="Times New Roman" w:hAnsi="Times New Roman" w:cs="Times New Roman"/>
          <w:sz w:val="24"/>
        </w:rPr>
      </w:pPr>
    </w:p>
    <w:p w14:paraId="3554360C" w14:textId="5B3BF80D" w:rsidR="00846AD3" w:rsidRPr="00E147F7" w:rsidRDefault="00846AD3" w:rsidP="00846AD3">
      <w:pPr>
        <w:spacing w:after="0"/>
        <w:rPr>
          <w:rFonts w:ascii="Times New Roman" w:hAnsi="Times New Roman" w:cs="Times New Roman"/>
          <w:b/>
          <w:sz w:val="24"/>
        </w:rPr>
      </w:pPr>
      <w:r w:rsidRPr="00E147F7">
        <w:rPr>
          <w:rFonts w:ascii="Times New Roman" w:hAnsi="Times New Roman" w:cs="Times New Roman"/>
          <w:b/>
          <w:sz w:val="24"/>
        </w:rPr>
        <w:t>Work Environment</w:t>
      </w:r>
    </w:p>
    <w:p w14:paraId="3554360D" w14:textId="3E020435" w:rsidR="00846AD3" w:rsidRPr="00E147F7" w:rsidRDefault="00846AD3" w:rsidP="00846AD3">
      <w:pPr>
        <w:spacing w:after="0"/>
        <w:rPr>
          <w:rFonts w:ascii="Times New Roman" w:hAnsi="Times New Roman" w:cs="Times New Roman"/>
          <w:sz w:val="24"/>
        </w:rPr>
      </w:pPr>
      <w:r w:rsidRPr="00E147F7">
        <w:rPr>
          <w:rFonts w:ascii="Times New Roman" w:hAnsi="Times New Roman" w:cs="Times New Roman"/>
          <w:sz w:val="24"/>
        </w:rPr>
        <w:t>The employee is required to work in a variety of environments</w:t>
      </w:r>
      <w:r w:rsidR="007E4C0E">
        <w:rPr>
          <w:rFonts w:ascii="Times New Roman" w:hAnsi="Times New Roman" w:cs="Times New Roman"/>
          <w:sz w:val="24"/>
        </w:rPr>
        <w:t>, including, but not limited to, farm fields, transplant facilities, packing houses, and office areas,</w:t>
      </w:r>
      <w:r w:rsidRPr="00E147F7">
        <w:rPr>
          <w:rFonts w:ascii="Times New Roman" w:hAnsi="Times New Roman" w:cs="Times New Roman"/>
          <w:sz w:val="24"/>
        </w:rPr>
        <w:t xml:space="preserve"> with 90% of the time </w:t>
      </w:r>
      <w:r w:rsidR="00476919" w:rsidRPr="00E147F7">
        <w:rPr>
          <w:rFonts w:ascii="Times New Roman" w:hAnsi="Times New Roman" w:cs="Times New Roman"/>
          <w:sz w:val="24"/>
        </w:rPr>
        <w:t>spent</w:t>
      </w:r>
      <w:r w:rsidRPr="00E147F7">
        <w:rPr>
          <w:rFonts w:ascii="Times New Roman" w:hAnsi="Times New Roman" w:cs="Times New Roman"/>
          <w:sz w:val="24"/>
        </w:rPr>
        <w:t xml:space="preserve"> outside. That means the employee is often subject to outdoor environmental conditions</w:t>
      </w:r>
      <w:r w:rsidR="007E4C0E">
        <w:rPr>
          <w:rFonts w:ascii="Times New Roman" w:hAnsi="Times New Roman" w:cs="Times New Roman"/>
          <w:sz w:val="24"/>
        </w:rPr>
        <w:t>,</w:t>
      </w:r>
      <w:r w:rsidRPr="00E147F7">
        <w:rPr>
          <w:rFonts w:ascii="Times New Roman" w:hAnsi="Times New Roman" w:cs="Times New Roman"/>
          <w:sz w:val="24"/>
        </w:rPr>
        <w:t xml:space="preserve"> which are typically hot and humid. Temperatures can reach 120 degrees in transplant facilities in peak summer conditions. The fall season is hot and rainy, the winter can be cold and wet, and the spring is typically hot and dry. The noise level in the work environment is </w:t>
      </w:r>
      <w:r w:rsidR="00476919">
        <w:rPr>
          <w:rFonts w:ascii="Times New Roman" w:hAnsi="Times New Roman" w:cs="Times New Roman"/>
          <w:sz w:val="24"/>
        </w:rPr>
        <w:t>usually low to moderate; however, employees may be exposed to loud industrial equipment and machinery, as well as moving mechanical parts and vibrations, while</w:t>
      </w:r>
      <w:r w:rsidRPr="00E147F7">
        <w:rPr>
          <w:rFonts w:ascii="Times New Roman" w:hAnsi="Times New Roman" w:cs="Times New Roman"/>
          <w:sz w:val="24"/>
        </w:rPr>
        <w:t xml:space="preserve"> performing various job responsibilities. </w:t>
      </w:r>
      <w:r w:rsidR="00536284">
        <w:rPr>
          <w:rFonts w:ascii="Times New Roman" w:hAnsi="Times New Roman" w:cs="Times New Roman"/>
          <w:sz w:val="24"/>
        </w:rPr>
        <w:t>Crop residues such as plant sap, plant/soil “dust”, applied agricultural chemicals</w:t>
      </w:r>
      <w:r w:rsidR="00476919">
        <w:rPr>
          <w:rFonts w:ascii="Times New Roman" w:hAnsi="Times New Roman" w:cs="Times New Roman"/>
          <w:sz w:val="24"/>
        </w:rPr>
        <w:t>,</w:t>
      </w:r>
      <w:r w:rsidR="00536284">
        <w:rPr>
          <w:rFonts w:ascii="Times New Roman" w:hAnsi="Times New Roman" w:cs="Times New Roman"/>
          <w:sz w:val="24"/>
        </w:rPr>
        <w:t xml:space="preserve"> and other undetermined exposures are to be expected.</w:t>
      </w:r>
    </w:p>
    <w:p w14:paraId="3554360E" w14:textId="77777777" w:rsidR="00846AD3" w:rsidRPr="00E147F7" w:rsidRDefault="00846AD3">
      <w:pPr>
        <w:rPr>
          <w:rFonts w:ascii="Times New Roman" w:hAnsi="Times New Roman" w:cs="Times New Roman"/>
          <w:sz w:val="24"/>
        </w:rPr>
      </w:pPr>
    </w:p>
    <w:p w14:paraId="3554360F" w14:textId="1ACB9A69" w:rsidR="00846AD3" w:rsidRPr="00E147F7" w:rsidRDefault="00846AD3" w:rsidP="00846AD3">
      <w:pPr>
        <w:spacing w:after="0"/>
        <w:rPr>
          <w:rFonts w:ascii="Times New Roman" w:hAnsi="Times New Roman" w:cs="Times New Roman"/>
          <w:b/>
          <w:sz w:val="24"/>
        </w:rPr>
      </w:pPr>
      <w:r w:rsidRPr="00E147F7">
        <w:rPr>
          <w:rFonts w:ascii="Times New Roman" w:hAnsi="Times New Roman" w:cs="Times New Roman"/>
          <w:b/>
          <w:sz w:val="24"/>
        </w:rPr>
        <w:t xml:space="preserve">My </w:t>
      </w:r>
      <w:r w:rsidR="00476919">
        <w:rPr>
          <w:rFonts w:ascii="Times New Roman" w:hAnsi="Times New Roman" w:cs="Times New Roman"/>
          <w:b/>
          <w:sz w:val="24"/>
        </w:rPr>
        <w:t>s</w:t>
      </w:r>
      <w:r w:rsidRPr="00E147F7">
        <w:rPr>
          <w:rFonts w:ascii="Times New Roman" w:hAnsi="Times New Roman" w:cs="Times New Roman"/>
          <w:b/>
          <w:sz w:val="24"/>
        </w:rPr>
        <w:t>upervisor reviewed my job description with me on ______________________________________</w:t>
      </w:r>
      <w:proofErr w:type="gramStart"/>
      <w:r w:rsidRPr="00E147F7">
        <w:rPr>
          <w:rFonts w:ascii="Times New Roman" w:hAnsi="Times New Roman" w:cs="Times New Roman"/>
          <w:b/>
          <w:sz w:val="24"/>
        </w:rPr>
        <w:t>_</w:t>
      </w:r>
      <w:proofErr w:type="gramEnd"/>
      <w:r w:rsidRPr="00E147F7">
        <w:rPr>
          <w:rFonts w:ascii="Times New Roman" w:hAnsi="Times New Roman" w:cs="Times New Roman"/>
          <w:b/>
          <w:sz w:val="24"/>
        </w:rPr>
        <w:t xml:space="preserve"> and I understand my duties that are included </w:t>
      </w:r>
      <w:proofErr w:type="gramStart"/>
      <w:r w:rsidRPr="00E147F7">
        <w:rPr>
          <w:rFonts w:ascii="Times New Roman" w:hAnsi="Times New Roman" w:cs="Times New Roman"/>
          <w:b/>
          <w:sz w:val="24"/>
        </w:rPr>
        <w:t>on</w:t>
      </w:r>
      <w:proofErr w:type="gramEnd"/>
      <w:r w:rsidRPr="00E147F7">
        <w:rPr>
          <w:rFonts w:ascii="Times New Roman" w:hAnsi="Times New Roman" w:cs="Times New Roman"/>
          <w:b/>
          <w:sz w:val="24"/>
        </w:rPr>
        <w:t xml:space="preserve"> my job description.</w:t>
      </w:r>
    </w:p>
    <w:p w14:paraId="35543610" w14:textId="77777777" w:rsidR="00846AD3" w:rsidRPr="00E147F7" w:rsidRDefault="00846AD3" w:rsidP="00846AD3">
      <w:pPr>
        <w:spacing w:after="0"/>
        <w:rPr>
          <w:rFonts w:ascii="Times New Roman" w:hAnsi="Times New Roman" w:cs="Times New Roman"/>
          <w:b/>
          <w:sz w:val="24"/>
        </w:rPr>
      </w:pPr>
    </w:p>
    <w:p w14:paraId="35543611" w14:textId="77777777" w:rsidR="00846AD3" w:rsidRPr="00E147F7" w:rsidRDefault="00846AD3" w:rsidP="00846AD3">
      <w:pPr>
        <w:spacing w:after="0"/>
        <w:rPr>
          <w:rFonts w:ascii="Times New Roman" w:hAnsi="Times New Roman" w:cs="Times New Roman"/>
          <w:b/>
          <w:sz w:val="24"/>
        </w:rPr>
      </w:pPr>
    </w:p>
    <w:p w14:paraId="35543612" w14:textId="77777777" w:rsidR="00846AD3" w:rsidRPr="00E147F7" w:rsidRDefault="00846AD3" w:rsidP="00846AD3">
      <w:pPr>
        <w:spacing w:after="0"/>
        <w:rPr>
          <w:rFonts w:ascii="Times New Roman" w:hAnsi="Times New Roman" w:cs="Times New Roman"/>
          <w:b/>
          <w:sz w:val="24"/>
        </w:rPr>
      </w:pPr>
      <w:r w:rsidRPr="00E147F7">
        <w:rPr>
          <w:rFonts w:ascii="Times New Roman" w:hAnsi="Times New Roman" w:cs="Times New Roman"/>
          <w:b/>
          <w:sz w:val="24"/>
        </w:rPr>
        <w:t xml:space="preserve">Employee </w:t>
      </w:r>
      <w:r w:rsidR="00E147F7" w:rsidRPr="00E147F7">
        <w:rPr>
          <w:rFonts w:ascii="Times New Roman" w:hAnsi="Times New Roman" w:cs="Times New Roman"/>
          <w:b/>
          <w:sz w:val="24"/>
        </w:rPr>
        <w:t>Signature _</w:t>
      </w:r>
      <w:r w:rsidRPr="00E147F7">
        <w:rPr>
          <w:rFonts w:ascii="Times New Roman" w:hAnsi="Times New Roman" w:cs="Times New Roman"/>
          <w:b/>
          <w:sz w:val="24"/>
        </w:rPr>
        <w:t>_____________________________________</w:t>
      </w:r>
      <w:proofErr w:type="gramStart"/>
      <w:r w:rsidRPr="00E147F7">
        <w:rPr>
          <w:rFonts w:ascii="Times New Roman" w:hAnsi="Times New Roman" w:cs="Times New Roman"/>
          <w:b/>
          <w:sz w:val="24"/>
        </w:rPr>
        <w:t>_</w:t>
      </w:r>
      <w:r w:rsidR="00E147F7">
        <w:rPr>
          <w:rFonts w:ascii="Times New Roman" w:hAnsi="Times New Roman" w:cs="Times New Roman"/>
          <w:b/>
          <w:sz w:val="24"/>
        </w:rPr>
        <w:t xml:space="preserve"> </w:t>
      </w:r>
      <w:r w:rsidRPr="00E147F7">
        <w:rPr>
          <w:rFonts w:ascii="Times New Roman" w:hAnsi="Times New Roman" w:cs="Times New Roman"/>
          <w:b/>
          <w:sz w:val="24"/>
        </w:rPr>
        <w:t xml:space="preserve"> Date</w:t>
      </w:r>
      <w:proofErr w:type="gramEnd"/>
      <w:r w:rsidRPr="00E147F7">
        <w:rPr>
          <w:rFonts w:ascii="Times New Roman" w:hAnsi="Times New Roman" w:cs="Times New Roman"/>
          <w:b/>
          <w:sz w:val="24"/>
        </w:rPr>
        <w:t>__________________________</w:t>
      </w:r>
    </w:p>
    <w:p w14:paraId="35543613" w14:textId="77777777" w:rsidR="00846AD3" w:rsidRPr="00E147F7" w:rsidRDefault="00846AD3" w:rsidP="00846AD3">
      <w:pPr>
        <w:spacing w:after="0"/>
        <w:rPr>
          <w:rFonts w:ascii="Times New Roman" w:hAnsi="Times New Roman" w:cs="Times New Roman"/>
          <w:b/>
          <w:sz w:val="24"/>
        </w:rPr>
      </w:pPr>
    </w:p>
    <w:p w14:paraId="35543614" w14:textId="77777777" w:rsidR="00846AD3" w:rsidRPr="00E147F7" w:rsidRDefault="00846AD3" w:rsidP="00846AD3">
      <w:pPr>
        <w:spacing w:after="0"/>
        <w:rPr>
          <w:rFonts w:ascii="Times New Roman" w:hAnsi="Times New Roman" w:cs="Times New Roman"/>
          <w:b/>
          <w:sz w:val="24"/>
        </w:rPr>
      </w:pPr>
      <w:r w:rsidRPr="00E147F7">
        <w:rPr>
          <w:rFonts w:ascii="Times New Roman" w:hAnsi="Times New Roman" w:cs="Times New Roman"/>
          <w:b/>
          <w:sz w:val="24"/>
        </w:rPr>
        <w:t>Supervisor Signature_______________________________________ Date__________________________</w:t>
      </w:r>
    </w:p>
    <w:p w14:paraId="35543615" w14:textId="77777777" w:rsidR="00846AD3" w:rsidRPr="00E147F7" w:rsidRDefault="00846AD3">
      <w:pPr>
        <w:rPr>
          <w:rFonts w:ascii="Times New Roman" w:hAnsi="Times New Roman" w:cs="Times New Roman"/>
          <w:sz w:val="24"/>
        </w:rPr>
      </w:pPr>
    </w:p>
    <w:sectPr w:rsidR="00846AD3" w:rsidRPr="00E147F7" w:rsidSect="00173419">
      <w:headerReference w:type="default" r:id="rId7"/>
      <w:footerReference w:type="default" r:id="rId8"/>
      <w:pgSz w:w="12240" w:h="15840"/>
      <w:pgMar w:top="600" w:right="720" w:bottom="540" w:left="720" w:header="72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1C9F0" w14:textId="77777777" w:rsidR="00953FE9" w:rsidRDefault="00953FE9" w:rsidP="00A6486B">
      <w:pPr>
        <w:spacing w:after="0" w:line="240" w:lineRule="auto"/>
      </w:pPr>
      <w:r>
        <w:separator/>
      </w:r>
    </w:p>
  </w:endnote>
  <w:endnote w:type="continuationSeparator" w:id="0">
    <w:p w14:paraId="395EB3E6" w14:textId="77777777" w:rsidR="00953FE9" w:rsidRDefault="00953FE9" w:rsidP="00A64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4361B" w14:textId="77777777" w:rsidR="00A6486B" w:rsidRDefault="00A6486B" w:rsidP="00A6486B">
    <w:pPr>
      <w:pStyle w:val="Footer"/>
      <w:jc w:val="center"/>
    </w:pPr>
    <w:r>
      <w:t>315 East New Market Road     Immokalee, FL 34142     Phone: 239.657.4421     lipmanfamilyfarms.com</w:t>
    </w:r>
  </w:p>
  <w:p w14:paraId="3554361C" w14:textId="77777777" w:rsidR="00A6486B" w:rsidRPr="00A6486B" w:rsidRDefault="00A6486B" w:rsidP="00A64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03200" w14:textId="77777777" w:rsidR="00953FE9" w:rsidRDefault="00953FE9" w:rsidP="00A6486B">
      <w:pPr>
        <w:spacing w:after="0" w:line="240" w:lineRule="auto"/>
      </w:pPr>
      <w:r>
        <w:separator/>
      </w:r>
    </w:p>
  </w:footnote>
  <w:footnote w:type="continuationSeparator" w:id="0">
    <w:p w14:paraId="624A9C02" w14:textId="77777777" w:rsidR="00953FE9" w:rsidRDefault="00953FE9" w:rsidP="00A64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4361A" w14:textId="77777777" w:rsidR="00A6486B" w:rsidRDefault="00A6486B" w:rsidP="00A6486B">
    <w:pPr>
      <w:pStyle w:val="Header"/>
      <w:jc w:val="center"/>
    </w:pPr>
    <w:r>
      <w:rPr>
        <w:noProof/>
      </w:rPr>
      <w:drawing>
        <wp:inline distT="0" distB="0" distL="0" distR="0" wp14:anchorId="3554361D" wp14:editId="2B7A2DB6">
          <wp:extent cx="833284" cy="833284"/>
          <wp:effectExtent l="0" t="0" r="5080" b="5080"/>
          <wp:docPr id="77873828" name="Picture 7787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pman Logo.jpeg"/>
                  <pic:cNvPicPr/>
                </pic:nvPicPr>
                <pic:blipFill>
                  <a:blip r:embed="rId1">
                    <a:extLst>
                      <a:ext uri="{28A0092B-C50C-407E-A947-70E740481C1C}">
                        <a14:useLocalDpi xmlns:a14="http://schemas.microsoft.com/office/drawing/2010/main" val="0"/>
                      </a:ext>
                    </a:extLst>
                  </a:blip>
                  <a:stretch>
                    <a:fillRect/>
                  </a:stretch>
                </pic:blipFill>
                <pic:spPr>
                  <a:xfrm>
                    <a:off x="0" y="0"/>
                    <a:ext cx="837561" cy="8375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64B42"/>
    <w:multiLevelType w:val="multilevel"/>
    <w:tmpl w:val="E39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633E9"/>
    <w:multiLevelType w:val="multilevel"/>
    <w:tmpl w:val="5D0AB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6B0CA0"/>
    <w:multiLevelType w:val="multilevel"/>
    <w:tmpl w:val="12CEB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5A2391"/>
    <w:multiLevelType w:val="hybridMultilevel"/>
    <w:tmpl w:val="3C3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E761E"/>
    <w:multiLevelType w:val="multilevel"/>
    <w:tmpl w:val="6E0E6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B11D3C"/>
    <w:multiLevelType w:val="hybridMultilevel"/>
    <w:tmpl w:val="6130C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B43AF"/>
    <w:multiLevelType w:val="multilevel"/>
    <w:tmpl w:val="84F41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E24D53"/>
    <w:multiLevelType w:val="multilevel"/>
    <w:tmpl w:val="8154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6B7CA8"/>
    <w:multiLevelType w:val="hybridMultilevel"/>
    <w:tmpl w:val="1D32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95D8F"/>
    <w:multiLevelType w:val="hybridMultilevel"/>
    <w:tmpl w:val="2892E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D50DB"/>
    <w:multiLevelType w:val="multilevel"/>
    <w:tmpl w:val="4AE22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2A0C95"/>
    <w:multiLevelType w:val="multilevel"/>
    <w:tmpl w:val="D0CE1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0A7588"/>
    <w:multiLevelType w:val="hybridMultilevel"/>
    <w:tmpl w:val="57829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983467">
    <w:abstractNumId w:val="5"/>
  </w:num>
  <w:num w:numId="2" w16cid:durableId="1616449993">
    <w:abstractNumId w:val="9"/>
  </w:num>
  <w:num w:numId="3" w16cid:durableId="1039160644">
    <w:abstractNumId w:val="2"/>
  </w:num>
  <w:num w:numId="4" w16cid:durableId="669066288">
    <w:abstractNumId w:val="7"/>
  </w:num>
  <w:num w:numId="5" w16cid:durableId="1733194185">
    <w:abstractNumId w:val="0"/>
  </w:num>
  <w:num w:numId="6" w16cid:durableId="663363028">
    <w:abstractNumId w:val="11"/>
  </w:num>
  <w:num w:numId="7" w16cid:durableId="1402174547">
    <w:abstractNumId w:val="6"/>
  </w:num>
  <w:num w:numId="8" w16cid:durableId="188375958">
    <w:abstractNumId w:val="3"/>
  </w:num>
  <w:num w:numId="9" w16cid:durableId="1119488425">
    <w:abstractNumId w:val="1"/>
  </w:num>
  <w:num w:numId="10" w16cid:durableId="1196969594">
    <w:abstractNumId w:val="4"/>
  </w:num>
  <w:num w:numId="11" w16cid:durableId="191460989">
    <w:abstractNumId w:val="10"/>
  </w:num>
  <w:num w:numId="12" w16cid:durableId="1285580665">
    <w:abstractNumId w:val="8"/>
  </w:num>
  <w:num w:numId="13" w16cid:durableId="8876465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N7MwNTYwMzQ3trRU0lEKTi0uzszPAykwrAUAsH0QJywAAAA="/>
  </w:docVars>
  <w:rsids>
    <w:rsidRoot w:val="00A6486B"/>
    <w:rsid w:val="00015114"/>
    <w:rsid w:val="00055E8A"/>
    <w:rsid w:val="00062118"/>
    <w:rsid w:val="0007751F"/>
    <w:rsid w:val="000813A4"/>
    <w:rsid w:val="000A08D3"/>
    <w:rsid w:val="000B5D79"/>
    <w:rsid w:val="000B5F7B"/>
    <w:rsid w:val="000C01BC"/>
    <w:rsid w:val="00133CF9"/>
    <w:rsid w:val="0013614E"/>
    <w:rsid w:val="00140C27"/>
    <w:rsid w:val="001426C2"/>
    <w:rsid w:val="001572DE"/>
    <w:rsid w:val="00173419"/>
    <w:rsid w:val="0017352B"/>
    <w:rsid w:val="001759C5"/>
    <w:rsid w:val="00182DC9"/>
    <w:rsid w:val="001A682F"/>
    <w:rsid w:val="001B4125"/>
    <w:rsid w:val="001C29A8"/>
    <w:rsid w:val="00203186"/>
    <w:rsid w:val="00212802"/>
    <w:rsid w:val="002156B0"/>
    <w:rsid w:val="00242355"/>
    <w:rsid w:val="002566D5"/>
    <w:rsid w:val="00280124"/>
    <w:rsid w:val="00295865"/>
    <w:rsid w:val="002C57E0"/>
    <w:rsid w:val="002D0880"/>
    <w:rsid w:val="002D3FDC"/>
    <w:rsid w:val="002D40C9"/>
    <w:rsid w:val="003000D0"/>
    <w:rsid w:val="00307869"/>
    <w:rsid w:val="00320006"/>
    <w:rsid w:val="00331532"/>
    <w:rsid w:val="00357756"/>
    <w:rsid w:val="00365F0C"/>
    <w:rsid w:val="00396B98"/>
    <w:rsid w:val="003B0DE7"/>
    <w:rsid w:val="00406226"/>
    <w:rsid w:val="00412C92"/>
    <w:rsid w:val="00424874"/>
    <w:rsid w:val="00443B26"/>
    <w:rsid w:val="00476919"/>
    <w:rsid w:val="00496036"/>
    <w:rsid w:val="004A1EED"/>
    <w:rsid w:val="004B52CD"/>
    <w:rsid w:val="004C53BB"/>
    <w:rsid w:val="004D7C4C"/>
    <w:rsid w:val="004E5E1F"/>
    <w:rsid w:val="0052627A"/>
    <w:rsid w:val="00536284"/>
    <w:rsid w:val="00564564"/>
    <w:rsid w:val="00565AD9"/>
    <w:rsid w:val="00566EB3"/>
    <w:rsid w:val="005C27F2"/>
    <w:rsid w:val="005C38FF"/>
    <w:rsid w:val="005C5B82"/>
    <w:rsid w:val="0062420F"/>
    <w:rsid w:val="00645E72"/>
    <w:rsid w:val="0065025C"/>
    <w:rsid w:val="00657458"/>
    <w:rsid w:val="00675094"/>
    <w:rsid w:val="0068333C"/>
    <w:rsid w:val="006C0D55"/>
    <w:rsid w:val="006D22D7"/>
    <w:rsid w:val="006F6C93"/>
    <w:rsid w:val="00737204"/>
    <w:rsid w:val="00744157"/>
    <w:rsid w:val="00767DC0"/>
    <w:rsid w:val="00773BE6"/>
    <w:rsid w:val="00783442"/>
    <w:rsid w:val="007C0001"/>
    <w:rsid w:val="007C1924"/>
    <w:rsid w:val="007D6B7A"/>
    <w:rsid w:val="007E10F2"/>
    <w:rsid w:val="007E4C0E"/>
    <w:rsid w:val="00816FD9"/>
    <w:rsid w:val="00846AD3"/>
    <w:rsid w:val="00847D02"/>
    <w:rsid w:val="00850DCD"/>
    <w:rsid w:val="00852558"/>
    <w:rsid w:val="008728E6"/>
    <w:rsid w:val="008850DC"/>
    <w:rsid w:val="0089072E"/>
    <w:rsid w:val="00897AD2"/>
    <w:rsid w:val="008C15CA"/>
    <w:rsid w:val="008C5F02"/>
    <w:rsid w:val="008E2420"/>
    <w:rsid w:val="008F49BC"/>
    <w:rsid w:val="00903AEA"/>
    <w:rsid w:val="00915747"/>
    <w:rsid w:val="00916710"/>
    <w:rsid w:val="00953FE9"/>
    <w:rsid w:val="009643B6"/>
    <w:rsid w:val="00967EFF"/>
    <w:rsid w:val="00992478"/>
    <w:rsid w:val="00993424"/>
    <w:rsid w:val="00996D11"/>
    <w:rsid w:val="00A25A74"/>
    <w:rsid w:val="00A454E0"/>
    <w:rsid w:val="00A47BB1"/>
    <w:rsid w:val="00A53825"/>
    <w:rsid w:val="00A566B5"/>
    <w:rsid w:val="00A60297"/>
    <w:rsid w:val="00A6486B"/>
    <w:rsid w:val="00A82C35"/>
    <w:rsid w:val="00A872BA"/>
    <w:rsid w:val="00A96D8D"/>
    <w:rsid w:val="00AA4A6A"/>
    <w:rsid w:val="00AD75E3"/>
    <w:rsid w:val="00AF09A3"/>
    <w:rsid w:val="00AF328E"/>
    <w:rsid w:val="00B41E9C"/>
    <w:rsid w:val="00BB6F5E"/>
    <w:rsid w:val="00BE15D9"/>
    <w:rsid w:val="00BF3BBC"/>
    <w:rsid w:val="00C03979"/>
    <w:rsid w:val="00C0752F"/>
    <w:rsid w:val="00C164E6"/>
    <w:rsid w:val="00C543EE"/>
    <w:rsid w:val="00C5486D"/>
    <w:rsid w:val="00CB3E13"/>
    <w:rsid w:val="00CD0A2C"/>
    <w:rsid w:val="00CF2630"/>
    <w:rsid w:val="00D00097"/>
    <w:rsid w:val="00D26580"/>
    <w:rsid w:val="00D43987"/>
    <w:rsid w:val="00D64442"/>
    <w:rsid w:val="00D81C46"/>
    <w:rsid w:val="00D91338"/>
    <w:rsid w:val="00DB231A"/>
    <w:rsid w:val="00DE03B9"/>
    <w:rsid w:val="00E06C91"/>
    <w:rsid w:val="00E147F7"/>
    <w:rsid w:val="00E21BD8"/>
    <w:rsid w:val="00E37BBE"/>
    <w:rsid w:val="00E5089E"/>
    <w:rsid w:val="00E5360E"/>
    <w:rsid w:val="00E56A56"/>
    <w:rsid w:val="00E57B80"/>
    <w:rsid w:val="00E615B3"/>
    <w:rsid w:val="00EB14BE"/>
    <w:rsid w:val="00EB51E5"/>
    <w:rsid w:val="00EF36BA"/>
    <w:rsid w:val="00F05D59"/>
    <w:rsid w:val="00F07962"/>
    <w:rsid w:val="00F43A4B"/>
    <w:rsid w:val="00F51993"/>
    <w:rsid w:val="00F82A8D"/>
    <w:rsid w:val="00FF5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5435D3"/>
  <w15:chartTrackingRefBased/>
  <w15:docId w15:val="{665E0A9E-E2DF-442B-9313-3FF75C9A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A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48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86B"/>
  </w:style>
  <w:style w:type="paragraph" w:styleId="Footer">
    <w:name w:val="footer"/>
    <w:basedOn w:val="Normal"/>
    <w:link w:val="FooterChar"/>
    <w:uiPriority w:val="99"/>
    <w:unhideWhenUsed/>
    <w:rsid w:val="00A648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86B"/>
  </w:style>
  <w:style w:type="paragraph" w:styleId="ListParagraph">
    <w:name w:val="List Paragraph"/>
    <w:basedOn w:val="Normal"/>
    <w:uiPriority w:val="34"/>
    <w:qFormat/>
    <w:rsid w:val="00846AD3"/>
    <w:pPr>
      <w:ind w:left="720"/>
      <w:contextualSpacing/>
    </w:pPr>
  </w:style>
  <w:style w:type="paragraph" w:styleId="NormalWeb">
    <w:name w:val="Normal (Web)"/>
    <w:basedOn w:val="Normal"/>
    <w:uiPriority w:val="99"/>
    <w:unhideWhenUsed/>
    <w:rsid w:val="005262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2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Lipman</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 Davis</dc:creator>
  <cp:keywords/>
  <dc:description/>
  <cp:lastModifiedBy>Craig Frey</cp:lastModifiedBy>
  <cp:revision>2</cp:revision>
  <dcterms:created xsi:type="dcterms:W3CDTF">2025-09-11T15:07:00Z</dcterms:created>
  <dcterms:modified xsi:type="dcterms:W3CDTF">2025-09-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1de7c676688637e91f13b2beaf194be9b908c99cc7d7d35e32318d5ae2540e</vt:lpwstr>
  </property>
</Properties>
</file>